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13204427" w:rsidR="002352C5" w:rsidRPr="001B168C" w:rsidRDefault="006B3482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>
        <w:rPr>
          <w:rFonts w:ascii="Monotype Corsiva" w:hAnsi="Monotype Corsiva"/>
          <w:sz w:val="40"/>
          <w:szCs w:val="40"/>
        </w:rPr>
        <w:t>Monday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E22BAF">
        <w:rPr>
          <w:rFonts w:ascii="Monotype Corsiva" w:hAnsi="Monotype Corsiva"/>
          <w:sz w:val="40"/>
          <w:szCs w:val="40"/>
        </w:rPr>
        <w:t>March 24th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2352C5" w:rsidRPr="1B05B8E7">
        <w:rPr>
          <w:rFonts w:ascii="Monotype Corsiva" w:hAnsi="Monotype Corsiva"/>
          <w:sz w:val="40"/>
          <w:szCs w:val="40"/>
        </w:rPr>
        <w:t>through Friday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r w:rsidR="0056441B">
        <w:rPr>
          <w:rFonts w:ascii="Monotype Corsiva" w:hAnsi="Monotype Corsiva"/>
          <w:sz w:val="40"/>
          <w:szCs w:val="40"/>
        </w:rPr>
        <w:t>March 28th</w:t>
      </w:r>
      <w:r>
        <w:rPr>
          <w:rFonts w:ascii="Monotype Corsiva" w:hAnsi="Monotype Corsiva"/>
          <w:sz w:val="40"/>
          <w:szCs w:val="40"/>
        </w:rPr>
        <w:t xml:space="preserve"> </w:t>
      </w:r>
      <w:r w:rsidR="006D6531" w:rsidRPr="1B05B8E7">
        <w:rPr>
          <w:rFonts w:ascii="Monotype Corsiva" w:hAnsi="Monotype Corsiva"/>
          <w:sz w:val="40"/>
          <w:szCs w:val="40"/>
        </w:rPr>
        <w:t>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B14C78A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A669B" w14:textId="77777777" w:rsidR="00406582" w:rsidRDefault="0002554A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</w:t>
            </w:r>
            <w:r w:rsidR="00050DB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t 1</w:t>
            </w:r>
          </w:p>
          <w:p w14:paraId="1FFB0AD0" w14:textId="0E34C24D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</w:t>
            </w:r>
            <w:r w:rsidR="00334F6C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6</w:t>
            </w:r>
          </w:p>
          <w:p w14:paraId="52F11113" w14:textId="67FB075B" w:rsidR="00C72498" w:rsidRDefault="00AF39AA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ces</w:t>
            </w:r>
          </w:p>
          <w:p w14:paraId="55AB62E7" w14:textId="012554D0" w:rsidR="00945425" w:rsidRDefault="0094542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ection 1 </w:t>
            </w:r>
            <w:r w:rsidR="00AF39A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ombin</w:t>
            </w:r>
            <w:r w:rsidR="00E12F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ng Supply &amp; Demand</w:t>
            </w:r>
          </w:p>
          <w:p w14:paraId="1172CC6C" w14:textId="715E34AC" w:rsidR="00945425" w:rsidRDefault="0094542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  <w:r w:rsidR="00B80BB1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9D205C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nges in Market Equilibrium</w:t>
            </w:r>
          </w:p>
          <w:p w14:paraId="6CFDC5EC" w14:textId="4EF58200" w:rsidR="00370F62" w:rsidRDefault="00370F62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181ED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ection 3 </w:t>
            </w:r>
            <w:r w:rsidR="007F114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he Role of Prices</w:t>
            </w:r>
          </w:p>
          <w:p w14:paraId="42094E0B" w14:textId="61A96B9F" w:rsidR="00FC2CD8" w:rsidRPr="006D32FE" w:rsidRDefault="00B62131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Pages </w:t>
            </w:r>
            <w:r w:rsidR="005F65B1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132-15</w:t>
            </w:r>
            <w:r w:rsidR="00F665D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77BD82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62ADFAC4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6</w:t>
            </w:r>
          </w:p>
          <w:p w14:paraId="477A298A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ces</w:t>
            </w:r>
          </w:p>
          <w:p w14:paraId="34986209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Combining Supply &amp; Demand</w:t>
            </w:r>
          </w:p>
          <w:p w14:paraId="54F5B102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Changes in Market Equilibrium</w:t>
            </w:r>
          </w:p>
          <w:p w14:paraId="70948D57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Section 3 The Role of Prices</w:t>
            </w:r>
          </w:p>
          <w:p w14:paraId="7A03C3D9" w14:textId="732412CA" w:rsidR="00C72498" w:rsidRPr="00050DBB" w:rsidRDefault="007F1148" w:rsidP="007F1148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Pages </w:t>
            </w:r>
            <w:r w:rsidR="00F665D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132-157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C759D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74E8F0EF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6</w:t>
            </w:r>
          </w:p>
          <w:p w14:paraId="276FE60E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ces</w:t>
            </w:r>
          </w:p>
          <w:p w14:paraId="0AD969DA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Combining Supply &amp; Demand</w:t>
            </w:r>
          </w:p>
          <w:p w14:paraId="51BE7D9A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Changes in Market Equilibrium</w:t>
            </w:r>
          </w:p>
          <w:p w14:paraId="13E559A2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Section 3 The Role of Prices</w:t>
            </w:r>
          </w:p>
          <w:p w14:paraId="7D7D6373" w14:textId="4D35A690" w:rsidR="00B65590" w:rsidRPr="006D32FE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</w:t>
            </w:r>
            <w:r w:rsidR="00F665D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2-157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4AF9B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5AA1A3C6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6</w:t>
            </w:r>
          </w:p>
          <w:p w14:paraId="0614D44D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ces</w:t>
            </w:r>
          </w:p>
          <w:p w14:paraId="68213AA1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Combining Supply &amp; Demand</w:t>
            </w:r>
          </w:p>
          <w:p w14:paraId="5DD31637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Changes in Market Equilibrium</w:t>
            </w:r>
          </w:p>
          <w:p w14:paraId="0608331F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Section 3 The Role of Prices</w:t>
            </w:r>
          </w:p>
          <w:p w14:paraId="4E5D2A4A" w14:textId="0C52A4A7" w:rsidR="00A932ED" w:rsidRPr="006D32FE" w:rsidRDefault="001821C9" w:rsidP="001821C9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</w:t>
            </w:r>
            <w:r w:rsidR="00F665D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2-157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64C6A1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1724FE36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6</w:t>
            </w:r>
          </w:p>
          <w:p w14:paraId="01390A6E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ces</w:t>
            </w:r>
          </w:p>
          <w:p w14:paraId="0451C2E8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Combining Supply &amp; Demand</w:t>
            </w:r>
          </w:p>
          <w:p w14:paraId="4FAEE073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Changes in Market Equilibrium</w:t>
            </w:r>
          </w:p>
          <w:p w14:paraId="02E57A86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Section 3 The Role of Prices</w:t>
            </w:r>
          </w:p>
          <w:p w14:paraId="672C27EE" w14:textId="3D0D9D79" w:rsidR="00CC55C7" w:rsidRPr="006D32FE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</w:t>
            </w:r>
            <w:r w:rsidR="00F665D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2-157</w:t>
            </w: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B95D5" w14:textId="737244BC" w:rsidR="00F31A5A" w:rsidRDefault="002A47D3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26Demonstrate how firms with market power can determine price and output.</w:t>
            </w:r>
          </w:p>
          <w:p w14:paraId="2F2A264D" w14:textId="2C68A7D6" w:rsidR="00663414" w:rsidRDefault="00663414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09 Define supply and demand, provide relevant examples, and consider</w:t>
            </w:r>
            <w:r w:rsidR="005A15C7">
              <w:t xml:space="preserve"> ceteris paribus(i.e. all things being equal)</w:t>
            </w:r>
          </w:p>
          <w:p w14:paraId="196823F1" w14:textId="2B3F1C37" w:rsidR="00362CB2" w:rsidRDefault="00473BFF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0 Identify factors that cause changes in market supply and demand</w:t>
            </w:r>
          </w:p>
          <w:p w14:paraId="79388BAA" w14:textId="2C4E227F" w:rsidR="00116EFF" w:rsidRDefault="003C74B0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E. 11 Use concepts of price elasticity of demand and supply to explain and </w:t>
            </w:r>
            <w:r w:rsidR="00DA3FA2">
              <w:t>predict changes in quantity as prices fluctuate</w:t>
            </w:r>
          </w:p>
          <w:p w14:paraId="6BD81F08" w14:textId="4E930520" w:rsidR="00473BFF" w:rsidRDefault="00473BFF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2</w:t>
            </w:r>
            <w:r w:rsidR="008E0865">
              <w:t xml:space="preserve"> Define market equilibrium, and </w:t>
            </w:r>
            <w:r w:rsidR="009F3050">
              <w:t>explain</w:t>
            </w:r>
            <w:r w:rsidR="008E0865">
              <w:t xml:space="preserve"> how supply and demand guide</w:t>
            </w:r>
            <w:r w:rsidR="00966F10">
              <w:t xml:space="preserve"> prices towards equi</w:t>
            </w:r>
            <w:r w:rsidR="000A70CF">
              <w:t>librium to avoid surpluses or shortages</w:t>
            </w:r>
          </w:p>
          <w:p w14:paraId="4A8CC2B4" w14:textId="77777777" w:rsidR="00A36433" w:rsidRDefault="00A36433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4 Describe causes of shortages and surpluses</w:t>
            </w:r>
          </w:p>
          <w:p w14:paraId="5BA0D33F" w14:textId="31275FCD" w:rsidR="00A36433" w:rsidRPr="009A562D" w:rsidRDefault="00A2063C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E. 15 Analyze effects of shortages and </w:t>
            </w:r>
            <w:r w:rsidR="004F4FA3">
              <w:t xml:space="preserve"> </w:t>
            </w:r>
            <w:r w:rsidR="00116EFF">
              <w:t>surpluses</w:t>
            </w:r>
            <w:r>
              <w:t xml:space="preserve"> on supply and demand</w:t>
            </w: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7191F" w14:textId="77777777" w:rsidR="00E06F2B" w:rsidRDefault="00FA0819" w:rsidP="00F40BAB">
            <w:pPr>
              <w:widowControl w:val="0"/>
              <w:spacing w:line="240" w:lineRule="auto"/>
            </w:pPr>
            <w:r>
              <w:t>I CAN</w:t>
            </w:r>
          </w:p>
          <w:p w14:paraId="44551604" w14:textId="2FE11E81" w:rsidR="00A00624" w:rsidRDefault="00B536BD" w:rsidP="00F40BAB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*</w:t>
            </w:r>
            <w:r w:rsidR="00DF4B7B">
              <w:rPr>
                <w:i/>
                <w:iCs/>
              </w:rPr>
              <w:t>Explain how supply and demand create equilibrium in the marketplace with 75% mastery</w:t>
            </w:r>
          </w:p>
          <w:p w14:paraId="3DAA6DAA" w14:textId="6A5C0AA9" w:rsidR="00DF4B7B" w:rsidRDefault="00B536BD" w:rsidP="00F40BAB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*</w:t>
            </w:r>
            <w:r w:rsidR="00111ED1">
              <w:rPr>
                <w:i/>
                <w:iCs/>
              </w:rPr>
              <w:t>Describe what happens to prices when equilibrium is disturbed with 75% mastery</w:t>
            </w:r>
          </w:p>
          <w:p w14:paraId="76F35760" w14:textId="77777777" w:rsidR="00C6719D" w:rsidRDefault="00C6719D" w:rsidP="00F40BAB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 xml:space="preserve">*Identify two ways that the government steps in to control prices with 75% </w:t>
            </w:r>
            <w:r>
              <w:rPr>
                <w:i/>
                <w:iCs/>
              </w:rPr>
              <w:lastRenderedPageBreak/>
              <w:t>mastery</w:t>
            </w:r>
          </w:p>
          <w:p w14:paraId="01D8BB28" w14:textId="63157249" w:rsidR="00C6719D" w:rsidRPr="005D55BE" w:rsidRDefault="00B861F8" w:rsidP="00F40BAB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*Analyze the impact of price ceilings and price floors on a free market with 75% master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AB175" w14:textId="451E885B" w:rsidR="009D538C" w:rsidRPr="00F40BAB" w:rsidRDefault="00FA0819" w:rsidP="00F40BAB">
            <w:pPr>
              <w:widowControl w:val="0"/>
              <w:spacing w:line="240" w:lineRule="auto"/>
            </w:pPr>
            <w:r>
              <w:lastRenderedPageBreak/>
              <w:t>I CA</w:t>
            </w:r>
            <w:r w:rsidR="00F40BAB">
              <w:t>n</w:t>
            </w:r>
          </w:p>
          <w:p w14:paraId="54A04A2E" w14:textId="77777777" w:rsidR="00B536BD" w:rsidRDefault="00F41C48" w:rsidP="00B536BD">
            <w:pPr>
              <w:widowControl w:val="0"/>
              <w:spacing w:line="240" w:lineRule="auto"/>
              <w:rPr>
                <w:i/>
                <w:iCs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>*</w:t>
            </w:r>
            <w:r w:rsidR="00B536BD">
              <w:rPr>
                <w:i/>
                <w:iCs/>
              </w:rPr>
              <w:t>*Explain how supply and demand create equilibrium in the marketplace with 75% mastery</w:t>
            </w:r>
          </w:p>
          <w:p w14:paraId="244AB921" w14:textId="77777777" w:rsidR="00B536BD" w:rsidRDefault="00B536BD" w:rsidP="00B536BD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*Describe what happens to prices when equilibrium is disturbed with 75% mastery</w:t>
            </w:r>
          </w:p>
          <w:p w14:paraId="61ACE879" w14:textId="77777777" w:rsidR="00B536BD" w:rsidRDefault="00B536BD" w:rsidP="00B536BD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*Identify two ways that the government steps in to control prices with 75% mastery</w:t>
            </w:r>
          </w:p>
          <w:p w14:paraId="66622E85" w14:textId="415F60B8" w:rsidR="005D55BE" w:rsidRDefault="005D55BE" w:rsidP="005D55BE">
            <w:pPr>
              <w:rPr>
                <w:rFonts w:ascii="Cambria" w:hAnsi="Cambria"/>
                <w:sz w:val="20"/>
                <w:szCs w:val="20"/>
              </w:rPr>
            </w:pPr>
          </w:p>
          <w:p w14:paraId="2EDCF9AA" w14:textId="0CAA6C1D" w:rsidR="005F0A98" w:rsidRPr="009D538C" w:rsidRDefault="00722129" w:rsidP="009D538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300FC" w14:textId="3BB29426" w:rsidR="00FA0819" w:rsidRDefault="00FA0819" w:rsidP="00AA5D83">
            <w:r>
              <w:lastRenderedPageBreak/>
              <w:t>I CAN</w:t>
            </w:r>
          </w:p>
          <w:p w14:paraId="2DEF0015" w14:textId="77777777" w:rsidR="00536E1C" w:rsidRDefault="0057602E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Explain why a free mar</w:t>
            </w:r>
            <w:r w:rsidR="004F766B">
              <w:rPr>
                <w:rFonts w:ascii="Cambria" w:hAnsi="Cambria"/>
                <w:i/>
                <w:iCs/>
                <w:sz w:val="20"/>
                <w:szCs w:val="20"/>
              </w:rPr>
              <w:t>ket naturally tends to move toward equilibrium with 75% mastery</w:t>
            </w:r>
          </w:p>
          <w:p w14:paraId="41B04967" w14:textId="77777777" w:rsidR="004F766B" w:rsidRDefault="004F766B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</w:t>
            </w:r>
            <w:r w:rsidR="00512F10">
              <w:rPr>
                <w:rFonts w:ascii="Cambria" w:hAnsi="Cambria"/>
                <w:i/>
                <w:iCs/>
                <w:sz w:val="20"/>
                <w:szCs w:val="20"/>
              </w:rPr>
              <w:t>Analyze How a market re</w:t>
            </w:r>
            <w:r w:rsidR="00677AD0">
              <w:rPr>
                <w:rFonts w:ascii="Cambria" w:hAnsi="Cambria"/>
                <w:i/>
                <w:iCs/>
                <w:sz w:val="20"/>
                <w:szCs w:val="20"/>
              </w:rPr>
              <w:t>acts toan increase or decrease in supply with 75 % mastery</w:t>
            </w:r>
          </w:p>
          <w:p w14:paraId="5D23F95C" w14:textId="474E8912" w:rsidR="00677AD0" w:rsidRPr="004039C9" w:rsidRDefault="00677AD0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 xml:space="preserve">* </w:t>
            </w:r>
            <w:r w:rsidR="00187229">
              <w:rPr>
                <w:rFonts w:ascii="Cambria" w:hAnsi="Cambria"/>
                <w:i/>
                <w:iCs/>
                <w:sz w:val="20"/>
                <w:szCs w:val="20"/>
              </w:rPr>
              <w:t xml:space="preserve">Analyze how a market reacts to an increase or decrease in demand with 75% 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2F7BF" w14:textId="77777777" w:rsidR="00FA0819" w:rsidRDefault="00FA0819" w:rsidP="00FA0819">
            <w:r>
              <w:t>I CAN</w:t>
            </w:r>
          </w:p>
          <w:p w14:paraId="4DAFB4D3" w14:textId="510FA3DF" w:rsidR="005D55BE" w:rsidRPr="006D32FE" w:rsidRDefault="000E2F8E" w:rsidP="005D55B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</w:t>
            </w:r>
          </w:p>
          <w:p w14:paraId="63FBC864" w14:textId="77777777" w:rsidR="00945F70" w:rsidRDefault="00945F70" w:rsidP="00945F70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Explain why a free market naturally tends to move toward equilibrium with 75% mastery</w:t>
            </w:r>
          </w:p>
          <w:p w14:paraId="4D439672" w14:textId="77777777" w:rsidR="00945F70" w:rsidRDefault="00945F70" w:rsidP="00945F70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Analyze How a market reacts toan increase or decrease in supply with 75 % mastery</w:t>
            </w:r>
          </w:p>
          <w:p w14:paraId="5F3791F1" w14:textId="34EF5F64" w:rsidR="00A410A7" w:rsidRPr="006D32FE" w:rsidRDefault="00945F70" w:rsidP="00945F70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 Analyze how a market reacts to an increase or decrease in demand with 75%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79AEE" w14:textId="77777777" w:rsidR="00DB5AA9" w:rsidRDefault="00FA0819" w:rsidP="00FD5B4D">
            <w:r>
              <w:t>I CAN</w:t>
            </w:r>
          </w:p>
          <w:p w14:paraId="3E153021" w14:textId="77777777" w:rsidR="00C428E8" w:rsidRPr="0083022E" w:rsidRDefault="00C428E8" w:rsidP="00C428E8">
            <w:pPr>
              <w:rPr>
                <w:i/>
                <w:iCs/>
              </w:rPr>
            </w:pPr>
            <w:r w:rsidRPr="0083022E">
              <w:rPr>
                <w:i/>
                <w:iCs/>
              </w:rPr>
              <w:t>*Identify the many roles that prices play in a free market with 75 % mastery</w:t>
            </w:r>
          </w:p>
          <w:p w14:paraId="0B888541" w14:textId="77777777" w:rsidR="00C428E8" w:rsidRPr="0083022E" w:rsidRDefault="00C428E8" w:rsidP="00C428E8">
            <w:pPr>
              <w:rPr>
                <w:i/>
                <w:iCs/>
              </w:rPr>
            </w:pPr>
            <w:r w:rsidRPr="0083022E">
              <w:rPr>
                <w:i/>
                <w:iCs/>
              </w:rPr>
              <w:t>* List the advantages of a pricebased system with 75% mastery</w:t>
            </w:r>
          </w:p>
          <w:p w14:paraId="2E2B0A12" w14:textId="77777777" w:rsidR="00C428E8" w:rsidRPr="0083022E" w:rsidRDefault="00C428E8" w:rsidP="00C428E8">
            <w:pPr>
              <w:rPr>
                <w:i/>
                <w:iCs/>
              </w:rPr>
            </w:pPr>
            <w:r w:rsidRPr="0083022E">
              <w:rPr>
                <w:i/>
                <w:iCs/>
              </w:rPr>
              <w:t>Explain how a price-based system leads to a wider choice</w:t>
            </w:r>
            <w:r w:rsidR="00FE4378" w:rsidRPr="0083022E">
              <w:rPr>
                <w:i/>
                <w:iCs/>
              </w:rPr>
              <w:t xml:space="preserve"> of goods and more efficient use </w:t>
            </w:r>
            <w:r w:rsidR="00FE4378" w:rsidRPr="0083022E">
              <w:rPr>
                <w:i/>
                <w:iCs/>
              </w:rPr>
              <w:lastRenderedPageBreak/>
              <w:t>of resources with 75% mastery</w:t>
            </w:r>
          </w:p>
          <w:p w14:paraId="39CA1027" w14:textId="5196307E" w:rsidR="00FE4378" w:rsidRPr="00C428E8" w:rsidRDefault="0083022E" w:rsidP="00FC0290">
            <w:r w:rsidRPr="0083022E">
              <w:rPr>
                <w:i/>
                <w:iCs/>
              </w:rPr>
              <w:t>*</w:t>
            </w:r>
            <w:r w:rsidR="00FE4378" w:rsidRPr="0083022E">
              <w:rPr>
                <w:i/>
                <w:iCs/>
              </w:rPr>
              <w:t>Describe the relationship between</w:t>
            </w:r>
            <w:r w:rsidR="00FC0290" w:rsidRPr="0083022E">
              <w:rPr>
                <w:i/>
                <w:iCs/>
              </w:rPr>
              <w:t xml:space="preserve"> prices and profit incentive with 75% master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lastRenderedPageBreak/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29CFF" w14:textId="77777777" w:rsidR="00EB4A6B" w:rsidRDefault="00EB4A6B" w:rsidP="1B05B8E7">
            <w:pPr>
              <w:widowControl w:val="0"/>
              <w:spacing w:line="240" w:lineRule="auto"/>
            </w:pPr>
          </w:p>
          <w:p w14:paraId="2EC274B4" w14:textId="77777777" w:rsidR="00216B86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34ABFE8C" w14:textId="77777777" w:rsidR="00216B86" w:rsidRDefault="006201A3" w:rsidP="00D24AAF">
            <w:pPr>
              <w:widowControl w:val="0"/>
              <w:spacing w:line="240" w:lineRule="auto"/>
            </w:pPr>
            <w:r>
              <w:t xml:space="preserve">When there is a shortage of a good, what happens to the price? </w:t>
            </w:r>
          </w:p>
          <w:p w14:paraId="146E1C1C" w14:textId="576541AD" w:rsidR="00F2590C" w:rsidRDefault="004B0A97" w:rsidP="00A82003">
            <w:pPr>
              <w:pStyle w:val="ListParagraph"/>
              <w:widowControl w:val="0"/>
              <w:spacing w:line="240" w:lineRule="auto"/>
            </w:pPr>
            <w:r>
              <w:t xml:space="preserve">A. </w:t>
            </w:r>
            <w:r w:rsidR="006201A3">
              <w:t>It remains unch</w:t>
            </w:r>
            <w:r w:rsidR="00A82003">
              <w:t>anged</w:t>
            </w:r>
            <w:r w:rsidR="003008AF">
              <w:t xml:space="preserve"> </w:t>
            </w:r>
          </w:p>
          <w:p w14:paraId="4FDC8057" w14:textId="73AAD467" w:rsidR="00216B86" w:rsidRDefault="003008AF" w:rsidP="00A82003">
            <w:pPr>
              <w:widowControl w:val="0"/>
              <w:spacing w:line="240" w:lineRule="auto"/>
              <w:ind w:left="360"/>
            </w:pPr>
            <w:r>
              <w:t>b. It increases</w:t>
            </w:r>
          </w:p>
          <w:p w14:paraId="5CBC35FC" w14:textId="77777777" w:rsidR="003008AF" w:rsidRDefault="003008AF" w:rsidP="003008AF">
            <w:pPr>
              <w:widowControl w:val="0"/>
              <w:spacing w:line="240" w:lineRule="auto"/>
            </w:pPr>
          </w:p>
          <w:p w14:paraId="2116F8D9" w14:textId="6FE9C956" w:rsidR="00216B86" w:rsidRDefault="006201A3" w:rsidP="00D24AAF">
            <w:pPr>
              <w:widowControl w:val="0"/>
              <w:spacing w:line="240" w:lineRule="auto"/>
            </w:pPr>
            <w:r>
              <w:t xml:space="preserve"> c. A price ceiling is imposed.</w:t>
            </w:r>
          </w:p>
          <w:p w14:paraId="0219B687" w14:textId="7ADA3B04" w:rsidR="00D24AAF" w:rsidRDefault="006201A3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t xml:space="preserve"> d. It decreases</w:t>
            </w:r>
          </w:p>
          <w:p w14:paraId="608EC225" w14:textId="77777777" w:rsidR="006201A3" w:rsidRDefault="006201A3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8A8FD37" w14:textId="77777777" w:rsidR="00EB4A6B" w:rsidRDefault="00EB4A6B" w:rsidP="1B05B8E7">
            <w:pPr>
              <w:widowControl w:val="0"/>
              <w:spacing w:line="240" w:lineRule="auto"/>
            </w:pPr>
          </w:p>
          <w:p w14:paraId="48A7085D" w14:textId="3F3871AF" w:rsidR="00D24AAF" w:rsidRPr="00D24AAF" w:rsidRDefault="00D24AAF" w:rsidP="003928E6">
            <w:pPr>
              <w:pStyle w:val="ListParagraph"/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8F0E5" w14:textId="0CD791F9" w:rsidR="00C01C2C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021D17C5" w14:textId="77777777" w:rsidR="00C30660" w:rsidRDefault="00604850" w:rsidP="007D1D6E">
            <w:pPr>
              <w:widowControl w:val="0"/>
              <w:spacing w:line="240" w:lineRule="auto"/>
            </w:pPr>
            <w:r>
              <w:t>What is the government’s goal in buying excess crops or other agricultural products?</w:t>
            </w:r>
          </w:p>
          <w:p w14:paraId="1F2D318F" w14:textId="7314DADC" w:rsidR="00C30660" w:rsidRDefault="00604850" w:rsidP="007D1D6E">
            <w:pPr>
              <w:widowControl w:val="0"/>
              <w:spacing w:line="240" w:lineRule="auto"/>
            </w:pPr>
            <w:r>
              <w:t xml:space="preserve"> a. to raise minimum wage </w:t>
            </w:r>
            <w:r w:rsidR="007D1D6E">
              <w:t xml:space="preserve"> </w:t>
            </w:r>
          </w:p>
          <w:p w14:paraId="4DE153D3" w14:textId="50C13579" w:rsidR="007D1D6E" w:rsidRDefault="007D1D6E" w:rsidP="007D1D6E">
            <w:pPr>
              <w:widowControl w:val="0"/>
              <w:spacing w:line="240" w:lineRule="auto"/>
            </w:pPr>
            <w:r>
              <w:t xml:space="preserve">b. to keep prices from going down </w:t>
            </w:r>
          </w:p>
          <w:p w14:paraId="30020D76" w14:textId="77777777" w:rsidR="00604850" w:rsidRDefault="00604850" w:rsidP="00AA5D83">
            <w:pPr>
              <w:widowControl w:val="0"/>
              <w:spacing w:line="240" w:lineRule="auto"/>
            </w:pPr>
            <w:r>
              <w:t>c. to set legal price ceilings</w:t>
            </w:r>
          </w:p>
          <w:p w14:paraId="53A2AC6B" w14:textId="528929C9" w:rsidR="00230303" w:rsidRDefault="00604850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t xml:space="preserve"> d. to lower prices </w:t>
            </w:r>
          </w:p>
          <w:p w14:paraId="4AF8B585" w14:textId="0264C6A9" w:rsidR="00D24AAF" w:rsidRPr="00D24AAF" w:rsidRDefault="00D24AAF" w:rsidP="000206A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DA1D5" w14:textId="4A755E4D" w:rsidR="00C01C2C" w:rsidRPr="00EB4A6B" w:rsidRDefault="00C01C2C" w:rsidP="00C01C2C">
            <w:pPr>
              <w:widowControl w:val="0"/>
              <w:spacing w:line="240" w:lineRule="auto"/>
              <w:rPr>
                <w:color w:val="FF0000"/>
              </w:rPr>
            </w:pPr>
          </w:p>
          <w:p w14:paraId="43239194" w14:textId="77777777" w:rsidR="005A1019" w:rsidRDefault="005A1019" w:rsidP="005A1019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3443F0A4" w14:textId="77777777" w:rsidR="003B1265" w:rsidRDefault="005A1019" w:rsidP="004B5C4F">
            <w:pPr>
              <w:widowControl w:val="0"/>
              <w:spacing w:line="240" w:lineRule="auto"/>
            </w:pPr>
            <w:r>
              <w:rPr>
                <w:color w:val="FF0000"/>
              </w:rPr>
              <w:t xml:space="preserve"> </w:t>
            </w:r>
            <w:r w:rsidR="003B1265">
              <w:t xml:space="preserve"> . What happens when a market is in disequilibrium and prices are flexible?</w:t>
            </w:r>
          </w:p>
          <w:p w14:paraId="46BE6B4D" w14:textId="77777777" w:rsidR="003B1265" w:rsidRDefault="003B1265" w:rsidP="004B5C4F">
            <w:pPr>
              <w:widowControl w:val="0"/>
              <w:spacing w:line="240" w:lineRule="auto"/>
            </w:pPr>
            <w:r>
              <w:t xml:space="preserve"> a. Market forces push toward equilibrium.</w:t>
            </w:r>
          </w:p>
          <w:p w14:paraId="09B91A87" w14:textId="77777777" w:rsidR="003B1265" w:rsidRDefault="003B1265" w:rsidP="004B5C4F">
            <w:pPr>
              <w:widowControl w:val="0"/>
              <w:spacing w:line="240" w:lineRule="auto"/>
            </w:pPr>
            <w:r>
              <w:t xml:space="preserve"> b. Sellers waste their resources. </w:t>
            </w:r>
          </w:p>
          <w:p w14:paraId="0AC196AE" w14:textId="77777777" w:rsidR="003B1265" w:rsidRDefault="003B1265" w:rsidP="004B5C4F">
            <w:pPr>
              <w:widowControl w:val="0"/>
              <w:spacing w:line="240" w:lineRule="auto"/>
            </w:pPr>
            <w:r>
              <w:t xml:space="preserve">c. Excess demand is created. </w:t>
            </w:r>
          </w:p>
          <w:p w14:paraId="2BD0C168" w14:textId="1D3B65EA" w:rsidR="004B5C4F" w:rsidRPr="00343855" w:rsidRDefault="003B1265" w:rsidP="004B5C4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d. Unsold perishable goods are thrown out</w:t>
            </w:r>
          </w:p>
          <w:p w14:paraId="42589212" w14:textId="46884F03" w:rsidR="00E325EF" w:rsidRPr="004B5C4F" w:rsidRDefault="00E325EF" w:rsidP="00DC6CAC">
            <w:pPr>
              <w:tabs>
                <w:tab w:val="left" w:pos="1584"/>
              </w:tabs>
              <w:autoSpaceDE w:val="0"/>
              <w:autoSpaceDN w:val="0"/>
              <w:adjustRightInd w:val="0"/>
              <w:spacing w:before="6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4E1F1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4ED19092" w14:textId="77777777" w:rsidR="00D24AAF" w:rsidRDefault="00D24AAF" w:rsidP="00E325EF">
            <w:pPr>
              <w:widowControl w:val="0"/>
              <w:spacing w:line="240" w:lineRule="auto"/>
              <w:rPr>
                <w:color w:val="FF0000"/>
              </w:rPr>
            </w:pPr>
          </w:p>
          <w:p w14:paraId="6FF4D53C" w14:textId="77777777" w:rsidR="002E0206" w:rsidRDefault="001934FD" w:rsidP="00234083">
            <w:pPr>
              <w:widowControl w:val="0"/>
              <w:spacing w:line="240" w:lineRule="auto"/>
            </w:pPr>
            <w:r>
              <w:t xml:space="preserve">Why does a government place price ceilings, such as rent control, on some “essential” goods? </w:t>
            </w:r>
          </w:p>
          <w:p w14:paraId="48E6F892" w14:textId="77777777" w:rsidR="002E0206" w:rsidRDefault="001934FD" w:rsidP="00234083">
            <w:pPr>
              <w:widowControl w:val="0"/>
              <w:spacing w:line="240" w:lineRule="auto"/>
            </w:pPr>
            <w:r>
              <w:t xml:space="preserve">a. to prevent inflation during boom times </w:t>
            </w:r>
          </w:p>
          <w:p w14:paraId="6B87D480" w14:textId="77777777" w:rsidR="002E0206" w:rsidRDefault="001934FD" w:rsidP="00234083">
            <w:pPr>
              <w:widowControl w:val="0"/>
              <w:spacing w:line="240" w:lineRule="auto"/>
            </w:pPr>
            <w:r>
              <w:t xml:space="preserve">b. to keep business people from making large profits </w:t>
            </w:r>
          </w:p>
          <w:p w14:paraId="19E50275" w14:textId="77777777" w:rsidR="002E0206" w:rsidRDefault="001934FD" w:rsidP="00234083">
            <w:pPr>
              <w:widowControl w:val="0"/>
              <w:spacing w:line="240" w:lineRule="auto"/>
            </w:pPr>
            <w:r>
              <w:t xml:space="preserve">c. to keep the goods from becoming too expensive </w:t>
            </w:r>
          </w:p>
          <w:p w14:paraId="5AE8A5D0" w14:textId="54F01867" w:rsidR="002A44FF" w:rsidRPr="00234083" w:rsidRDefault="001934FD" w:rsidP="002340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t>d. to reduce demand for these goo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5F3D9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10689E1B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F3200A0" w14:textId="77777777" w:rsidR="009E016E" w:rsidRDefault="009E016E" w:rsidP="00CE14A3">
            <w:pPr>
              <w:widowControl w:val="0"/>
              <w:spacing w:line="240" w:lineRule="auto"/>
            </w:pPr>
            <w:r>
              <w:t>What happens to the price of a good when there is excess demand?</w:t>
            </w:r>
          </w:p>
          <w:p w14:paraId="19DE1D1C" w14:textId="77777777" w:rsidR="009E016E" w:rsidRDefault="009E016E" w:rsidP="00CE14A3">
            <w:pPr>
              <w:widowControl w:val="0"/>
              <w:spacing w:line="240" w:lineRule="auto"/>
            </w:pPr>
            <w:r>
              <w:t xml:space="preserve"> a. The price stays the same. </w:t>
            </w:r>
          </w:p>
          <w:p w14:paraId="6009287E" w14:textId="77777777" w:rsidR="009E016E" w:rsidRDefault="009E016E" w:rsidP="00CE14A3">
            <w:pPr>
              <w:widowControl w:val="0"/>
              <w:spacing w:line="240" w:lineRule="auto"/>
            </w:pPr>
            <w:r>
              <w:t xml:space="preserve">c. The government sets the price. </w:t>
            </w:r>
          </w:p>
          <w:p w14:paraId="2F9293C6" w14:textId="77777777" w:rsidR="009E016E" w:rsidRDefault="009E016E" w:rsidP="00CE14A3">
            <w:pPr>
              <w:widowControl w:val="0"/>
              <w:spacing w:line="240" w:lineRule="auto"/>
            </w:pPr>
            <w:r>
              <w:t>b. The price goes up.</w:t>
            </w:r>
          </w:p>
          <w:p w14:paraId="2A2DFE45" w14:textId="5A6353CC" w:rsidR="007366C9" w:rsidRPr="00CE14A3" w:rsidRDefault="009E016E" w:rsidP="00CE14A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t xml:space="preserve"> d. The price goes down.</w:t>
            </w: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4BE62A68" w:rsidR="00A410A7" w:rsidRPr="00A76F6B" w:rsidRDefault="00A76F6B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46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8F55EF3" w14:textId="0F0F9A38" w:rsidR="00A76F6B" w:rsidRPr="00A76F6B" w:rsidRDefault="00A76F6B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47CD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C8E95C9" w14:textId="7053BF3D" w:rsidR="008274FC" w:rsidRPr="007E4424" w:rsidRDefault="00972D22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ntroduce </w:t>
            </w:r>
            <w:r w:rsidR="00DB2876"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hapter </w:t>
            </w:r>
            <w:r w:rsidR="008274FC"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>Key terms</w:t>
            </w:r>
          </w:p>
          <w:p w14:paraId="201D93B6" w14:textId="32F217FA" w:rsidR="00A76F6B" w:rsidRDefault="00C80C96" w:rsidP="008274F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BA65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E19A02A" w14:textId="67249651" w:rsidR="008143B7" w:rsidRDefault="008143B7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W explain </w:t>
            </w:r>
            <w:r w:rsidR="005013B0">
              <w:rPr>
                <w:rFonts w:ascii="Cambria" w:hAnsi="Cambria"/>
                <w:color w:val="000000" w:themeColor="text1"/>
                <w:sz w:val="20"/>
                <w:szCs w:val="20"/>
              </w:rPr>
              <w:t>why the supply curve changes</w:t>
            </w:r>
          </w:p>
          <w:p w14:paraId="3D14C871" w14:textId="7ABC5AE0" w:rsidR="00C80C96" w:rsidRDefault="00A152A7" w:rsidP="005013B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CACB0E0" w14:textId="77777777" w:rsidR="001021F5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Graphic organizer </w:t>
            </w:r>
          </w:p>
          <w:p w14:paraId="351CC1AF" w14:textId="217A2613" w:rsidR="00C80C96" w:rsidRDefault="001021F5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reate KIMS chart on vocabulary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F7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6449D48" w14:textId="77777777" w:rsidR="00276838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osure </w:t>
            </w:r>
          </w:p>
          <w:p w14:paraId="193CC465" w14:textId="77777777" w:rsidR="00276838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</w:p>
          <w:p w14:paraId="739E54AE" w14:textId="0DF951A9" w:rsidR="00C80C96" w:rsidRPr="00A76F6B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KWL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t>chart (What you KNOW, What you WANT to know, &amp; W</w:t>
            </w:r>
            <w:r w:rsidR="00691B0C">
              <w:rPr>
                <w:rFonts w:ascii="Cambria" w:hAnsi="Cambria"/>
                <w:color w:val="000000" w:themeColor="text1"/>
                <w:sz w:val="20"/>
                <w:szCs w:val="20"/>
              </w:rPr>
              <w:t>hat you LEARNED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DF6CBC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4A3850F1" w:rsidR="00C80C96" w:rsidRPr="00A76F6B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00FF0FD8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4A4EF2A6" w14:textId="77777777" w:rsidR="00C42A01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14FE94A7" w14:textId="15B1351A" w:rsidR="00C80C96" w:rsidRPr="00224052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76CCE241" w14:textId="2AC45235" w:rsidR="00224052" w:rsidRDefault="00622841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</w:p>
          <w:p w14:paraId="0ABEDA16" w14:textId="77777777" w:rsidR="00ED6F80" w:rsidRDefault="0096008A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Present Lecture </w:t>
            </w:r>
            <w:r w:rsidR="000F5070">
              <w:rPr>
                <w:rFonts w:ascii="Cambria" w:hAnsi="Cambria"/>
                <w:color w:val="auto"/>
                <w:sz w:val="20"/>
                <w:szCs w:val="20"/>
              </w:rPr>
              <w:t>Notes</w:t>
            </w:r>
          </w:p>
          <w:p w14:paraId="4D612105" w14:textId="0781690E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SW take notes</w:t>
            </w:r>
          </w:p>
          <w:p w14:paraId="7275CB0F" w14:textId="157A2A8B" w:rsidR="00FA1595" w:rsidRPr="00ED6F80" w:rsidRDefault="00EA44A7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D6F80"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</w:p>
          <w:p w14:paraId="09B28C6B" w14:textId="3A9CC25E" w:rsidR="009E226E" w:rsidRDefault="009E226E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35C5E30C" w:rsidR="009E226E" w:rsidRDefault="00E73222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ake picture view of </w:t>
            </w:r>
            <w:r w:rsidR="00E1599F">
              <w:rPr>
                <w:rFonts w:ascii="Cambria" w:hAnsi="Cambria"/>
                <w:color w:val="000000" w:themeColor="text1"/>
                <w:sz w:val="20"/>
                <w:szCs w:val="20"/>
              </w:rPr>
              <w:t>section</w:t>
            </w:r>
          </w:p>
          <w:p w14:paraId="4A659AAC" w14:textId="4089D25C" w:rsidR="00E1599F" w:rsidRDefault="00A01A0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Play Kahoot</w:t>
            </w:r>
          </w:p>
          <w:p w14:paraId="4986BCF7" w14:textId="1C73C575" w:rsidR="001A5270" w:rsidRDefault="001A527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560E9D6" w:rsidR="001A5270" w:rsidRPr="00C42A01" w:rsidRDefault="001A527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F96B" w14:textId="4A43B677" w:rsidR="001A5270" w:rsidRPr="00DA18EA" w:rsidRDefault="00C6012D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27A3831C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46E98125" w14:textId="77777777" w:rsidR="0089767A" w:rsidRPr="00224052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70C3639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A88CAA5" w14:textId="4644F63E" w:rsidR="0089767A" w:rsidRDefault="00D60D8D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omplete Econlowdown module on </w:t>
            </w:r>
          </w:p>
          <w:p w14:paraId="6CD32702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esson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B20BD" w14:textId="77777777" w:rsidR="00ED6F80" w:rsidRPr="00DA18EA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6B63B678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6B5C0231" w14:textId="77777777" w:rsidR="00ED6F80" w:rsidRPr="00224052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43CD0185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2AC01E90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discuss Infographics </w:t>
            </w:r>
          </w:p>
          <w:p w14:paraId="27614C96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5AC3DAE7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26B1A38A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07DBB3E3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Give Me 5</w:t>
            </w:r>
          </w:p>
          <w:p w14:paraId="1290BB46" w14:textId="77777777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 lesson)</w:t>
            </w:r>
          </w:p>
          <w:p w14:paraId="556D1B8F" w14:textId="77777777" w:rsidR="00ED6F80" w:rsidRPr="00C42A01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55C72074" w14:textId="77777777" w:rsidR="00ED6F80" w:rsidRPr="00224052" w:rsidRDefault="00ED6F80" w:rsidP="00ED6F8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334E45F" w14:textId="77777777" w:rsidR="00ED6F80" w:rsidRPr="00A76F6B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EC52A54" w14:textId="6CBBF4B7" w:rsidR="00406582" w:rsidRPr="00406582" w:rsidRDefault="00406582" w:rsidP="004065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61B4" w14:textId="77777777" w:rsidR="00D22549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</w:t>
            </w:r>
          </w:p>
          <w:p w14:paraId="3CDC3CBD" w14:textId="77777777" w:rsidR="00D22549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2D212716" w14:textId="607A5252" w:rsidR="00D22549" w:rsidRPr="008236EB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</w:t>
            </w:r>
            <w:r w:rsidR="008236EB">
              <w:rPr>
                <w:rFonts w:ascii="Cambria" w:hAnsi="Cambria"/>
                <w:color w:val="000000" w:themeColor="text1"/>
                <w:sz w:val="20"/>
                <w:szCs w:val="20"/>
              </w:rPr>
              <w:t>sson</w:t>
            </w:r>
          </w:p>
          <w:p w14:paraId="76F69397" w14:textId="2A15B665" w:rsidR="00D22549" w:rsidRPr="00BE29F8" w:rsidRDefault="00D22549" w:rsidP="008236E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C890C40" w14:textId="77777777" w:rsidR="00D22549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62BB1" w14:textId="79E83156" w:rsidR="000325EA" w:rsidRPr="00254297" w:rsidRDefault="000325EA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BDFC807" w14:textId="322C4638" w:rsidR="00DA1448" w:rsidRPr="003138BA" w:rsidRDefault="007722C3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</w:t>
            </w:r>
            <w:r w:rsidR="00DA1448" w:rsidRPr="003138BA">
              <w:rPr>
                <w:rFonts w:ascii="Cambria" w:hAnsi="Cambria"/>
                <w:b/>
                <w:bCs/>
                <w:sz w:val="20"/>
                <w:szCs w:val="20"/>
              </w:rPr>
              <w:t>eview</w:t>
            </w: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 xml:space="preserve"> goals/objectives</w:t>
            </w:r>
          </w:p>
          <w:p w14:paraId="6362A76E" w14:textId="7C765299" w:rsidR="007722C3" w:rsidRDefault="007722C3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8AAE161" w14:textId="15DB21B6" w:rsidR="003138BA" w:rsidRDefault="00254297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8EE5F9B" w14:textId="20CE46DF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0CC4234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260B08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13F116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6EFE7FEB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29348" w14:textId="54C7DC82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CDB63EA" w14:textId="4A1CE60E" w:rsidR="006D32FE" w:rsidRDefault="008070D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</w:t>
            </w:r>
            <w:r w:rsidR="00143043">
              <w:rPr>
                <w:rFonts w:ascii="Cambria" w:hAnsi="Cambria"/>
                <w:b/>
                <w:bCs/>
                <w:sz w:val="20"/>
                <w:szCs w:val="20"/>
              </w:rPr>
              <w:t>roup discussion</w:t>
            </w:r>
          </w:p>
          <w:p w14:paraId="0495FCEC" w14:textId="24190A4A" w:rsidR="00CD0B6F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A0024E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BBA4B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62C3A" w14:textId="77777777" w:rsidR="006D32FE" w:rsidRDefault="00AA689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2883D067" w14:textId="77777777" w:rsidR="00AA689E" w:rsidRDefault="0026153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7305608E" w14:textId="77777777" w:rsidR="0026153E" w:rsidRDefault="00765E2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r w:rsidR="001F7C4C">
              <w:rPr>
                <w:rFonts w:ascii="Cambria" w:hAnsi="Cambria"/>
                <w:b/>
                <w:bCs/>
                <w:sz w:val="20"/>
                <w:szCs w:val="20"/>
              </w:rPr>
              <w:t xml:space="preserve">picture </w:t>
            </w:r>
            <w:r w:rsidR="00E07913">
              <w:rPr>
                <w:rFonts w:ascii="Cambria" w:hAnsi="Cambria"/>
                <w:b/>
                <w:bCs/>
                <w:sz w:val="20"/>
                <w:szCs w:val="20"/>
              </w:rPr>
              <w:t>view of sections</w:t>
            </w:r>
          </w:p>
          <w:p w14:paraId="20A5B664" w14:textId="77777777" w:rsidR="00E07913" w:rsidRDefault="00E0791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</w:t>
            </w:r>
            <w:r w:rsidR="00F447AA">
              <w:rPr>
                <w:rFonts w:ascii="Cambria" w:hAnsi="Cambria"/>
                <w:b/>
                <w:bCs/>
                <w:sz w:val="20"/>
                <w:szCs w:val="20"/>
              </w:rPr>
              <w:t>ss questions</w:t>
            </w:r>
          </w:p>
          <w:p w14:paraId="44E3582B" w14:textId="577C3BC2" w:rsidR="00F447AA" w:rsidRPr="006D32FE" w:rsidRDefault="00F447A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0BA49C1" w14:textId="15E739FC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BE4FE" w14:textId="74C6FBDE" w:rsidR="00925459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12B577B7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415821D" w14:textId="10B9670B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006B3482">
              <w:rPr>
                <w:rFonts w:ascii="Cambria" w:hAnsi="Cambria"/>
                <w:b/>
                <w:bCs/>
                <w:sz w:val="20"/>
                <w:szCs w:val="20"/>
              </w:rPr>
              <w:t>321</w:t>
            </w:r>
          </w:p>
          <w:p w14:paraId="3111CD2E" w14:textId="77777777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 things learned</w:t>
            </w:r>
          </w:p>
          <w:p w14:paraId="1D7CA86E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 new words understood</w:t>
            </w:r>
          </w:p>
          <w:p w14:paraId="75988913" w14:textId="0B631FC8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 question about the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10828" w14:textId="33B2B9FC" w:rsidR="00925459" w:rsidRPr="006D32FE" w:rsidRDefault="00F84005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250FBEB3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F7F4EFE" w14:textId="77777777" w:rsidR="00925459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KWL chart</w:t>
            </w:r>
          </w:p>
          <w:p w14:paraId="5E66DFA0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SW write what the KNOW</w:t>
            </w:r>
          </w:p>
          <w:p w14:paraId="2BC95B69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they WANT to KNOW</w:t>
            </w:r>
          </w:p>
          <w:p w14:paraId="77CFA3CC" w14:textId="41361C8E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the want to LEAR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124917FF" w14:textId="3CD49812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ive me 5</w:t>
            </w:r>
          </w:p>
          <w:p w14:paraId="5B39EB1A" w14:textId="763849FB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 key points gained from lesson</w:t>
            </w:r>
          </w:p>
          <w:p w14:paraId="52C1314D" w14:textId="6F37507B" w:rsidR="00F84005" w:rsidRPr="006D32FE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write in complete sentences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AECCAE0" w:rsidR="00925459" w:rsidRPr="00C01C2C" w:rsidRDefault="00C50120" w:rsidP="00C01C2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 will complete thumbs up/thumbs down exit ticket slip provided by teach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FB5DD54" w:rsidR="00925459" w:rsidRPr="00C01C2C" w:rsidRDefault="00C5012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complete the star rating exit ticket provided by teacher</w:t>
            </w: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BC5A3" w14:textId="77777777" w:rsidR="006D32FE" w:rsidRDefault="68B14D62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</w:t>
            </w:r>
            <w:r w:rsidR="57C3AA4E" w:rsidRPr="1B05B8E7">
              <w:rPr>
                <w:rFonts w:ascii="Cambria" w:hAnsi="Cambria"/>
                <w:b/>
                <w:bCs/>
                <w:sz w:val="20"/>
                <w:szCs w:val="20"/>
              </w:rPr>
              <w:t>giving students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choices.</w:t>
            </w:r>
            <w:r w:rsidR="00F84005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765126DB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2219A6D8" w14:textId="415C282E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DECD4" w14:textId="675AF3C0" w:rsidR="000E7FAC" w:rsidRDefault="3DC9EF93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 Extra time</w:t>
            </w:r>
          </w:p>
          <w:p w14:paraId="53954643" w14:textId="2343492C" w:rsidR="006D32FE" w:rsidRDefault="000E7FAC" w:rsidP="000E7F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4D227B25" w14:textId="50B40916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02A06" w14:textId="77777777" w:rsid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17BFB7D0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3EDB09A4" w14:textId="30FB64E7" w:rsidR="000E7FAC" w:rsidRP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DCB25" w14:textId="70EAED2A" w:rsidR="000E7FAC" w:rsidRDefault="678A4071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Extra time</w:t>
            </w:r>
          </w:p>
          <w:p w14:paraId="31FF9ADF" w14:textId="2F37209D" w:rsid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740DB231" w14:textId="70069F06" w:rsidR="000E7FAC" w:rsidRPr="006D32FE" w:rsidRDefault="000E7FAC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6D394" w14:textId="77777777" w:rsid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58378B01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4C79E4EE" w14:textId="65DC9202" w:rsidR="000E7FAC" w:rsidRPr="006D32FE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0FD96E" w:rsidR="006D32FE" w:rsidRPr="006D32FE" w:rsidRDefault="38CD8C7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AC2E" w14:textId="77777777" w:rsidR="002E64B6" w:rsidRDefault="68A7CC8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</w:t>
            </w:r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>writing assessment</w:t>
            </w:r>
          </w:p>
          <w:p w14:paraId="0B00192C" w14:textId="77777777" w:rsidR="007B37E9" w:rsidRDefault="00504F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B7B4291" w14:textId="77777777" w:rsidR="00C570DB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19D64379" w14:textId="25256B0B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 w:rsidR="00F62AAC">
              <w:rPr>
                <w:rFonts w:ascii="Cambria" w:hAnsi="Cambria"/>
                <w:b/>
                <w:bCs/>
                <w:sz w:val="20"/>
                <w:szCs w:val="20"/>
              </w:rPr>
              <w:t>es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B7789" w14:textId="77777777" w:rsidR="002E64B6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74C6649" w14:textId="77777777" w:rsidR="00563912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736F92C" w14:textId="6856DF00" w:rsidR="00563912" w:rsidRPr="006D32FE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F1F91" w14:textId="77777777" w:rsidR="004421B0" w:rsidRDefault="004421B0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</w:t>
            </w:r>
            <w:r w:rsidR="00562358"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444E73CC" w14:textId="77777777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C1420" w14:textId="77777777" w:rsidR="008031E8" w:rsidRDefault="45B5FE9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527E161C" w14:textId="77777777" w:rsidR="00D16EA7" w:rsidRDefault="00D16EA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isten to section audio</w:t>
            </w:r>
          </w:p>
          <w:p w14:paraId="34D83EFE" w14:textId="6AC66705" w:rsidR="00D60D8D" w:rsidRPr="006D32FE" w:rsidRDefault="009F49A9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EconLOWDOWN module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Pr="006D32FE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20CEA277" w14:textId="77777777" w:rsidR="008031E8" w:rsidRDefault="00D16E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6F55F07" w14:textId="4E717AE4" w:rsidR="009F49A9" w:rsidRPr="006D32FE" w:rsidRDefault="009F49A9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.org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7D9AD860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about </w:t>
            </w:r>
          </w:p>
          <w:p w14:paraId="5A25EDFB" w14:textId="77777777" w:rsidR="008031E8" w:rsidRDefault="00D16EA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E4B77B1" w14:textId="17E90E78" w:rsidR="009F49A9" w:rsidRPr="006D32FE" w:rsidRDefault="009F49A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271880C5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 about</w:t>
            </w:r>
          </w:p>
          <w:p w14:paraId="4ECB23CF" w14:textId="77777777" w:rsidR="008031E8" w:rsidRDefault="00DB12AC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lay Kahoot!</w:t>
            </w:r>
          </w:p>
          <w:p w14:paraId="603BAD92" w14:textId="4831D8B7" w:rsidR="009F49A9" w:rsidRPr="006D32FE" w:rsidRDefault="009F49A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0451B992" w14:textId="7B395C4B" w:rsidR="00DB12AC" w:rsidRPr="006D32FE" w:rsidRDefault="00DB12AC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lay Kahoot!</w:t>
            </w:r>
          </w:p>
          <w:p w14:paraId="6C7EA602" w14:textId="7424A8E9" w:rsidR="008031E8" w:rsidRPr="006D32FE" w:rsidRDefault="009F49A9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859958" w14:textId="77777777" w:rsidR="006A011D" w:rsidRDefault="006A011D">
      <w:pPr>
        <w:spacing w:line="240" w:lineRule="auto"/>
      </w:pPr>
      <w:r>
        <w:separator/>
      </w:r>
    </w:p>
  </w:endnote>
  <w:endnote w:type="continuationSeparator" w:id="0">
    <w:p w14:paraId="67145EF4" w14:textId="77777777" w:rsidR="006A011D" w:rsidRDefault="006A011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46630F" w14:textId="77777777" w:rsidR="006A011D" w:rsidRDefault="006A011D">
      <w:pPr>
        <w:spacing w:line="240" w:lineRule="auto"/>
      </w:pPr>
      <w:r>
        <w:separator/>
      </w:r>
    </w:p>
  </w:footnote>
  <w:footnote w:type="continuationSeparator" w:id="0">
    <w:p w14:paraId="50ECCC4B" w14:textId="77777777" w:rsidR="006A011D" w:rsidRDefault="006A011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04668B"/>
    <w:multiLevelType w:val="hybridMultilevel"/>
    <w:tmpl w:val="1A4EAA24"/>
    <w:lvl w:ilvl="0" w:tplc="FFEA60E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63FDC"/>
    <w:multiLevelType w:val="hybridMultilevel"/>
    <w:tmpl w:val="5858C034"/>
    <w:lvl w:ilvl="0" w:tplc="63AAEB8E">
      <w:start w:val="5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457BC"/>
    <w:multiLevelType w:val="hybridMultilevel"/>
    <w:tmpl w:val="CDE07F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16B4E"/>
    <w:multiLevelType w:val="hybridMultilevel"/>
    <w:tmpl w:val="A7804B0E"/>
    <w:lvl w:ilvl="0" w:tplc="B192C3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CE18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032B2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9CA7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4A890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E62E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E0CF1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E6290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B430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993170"/>
    <w:multiLevelType w:val="hybridMultilevel"/>
    <w:tmpl w:val="DFF68D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D92DEE"/>
    <w:multiLevelType w:val="hybridMultilevel"/>
    <w:tmpl w:val="D18A1C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3951C0"/>
    <w:multiLevelType w:val="hybridMultilevel"/>
    <w:tmpl w:val="082C048A"/>
    <w:lvl w:ilvl="0" w:tplc="7A1276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7241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80A16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C4ED7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7AD2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F40E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B4CAC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F8F7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5048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F1C7E02"/>
    <w:multiLevelType w:val="hybridMultilevel"/>
    <w:tmpl w:val="BE9C0792"/>
    <w:lvl w:ilvl="0" w:tplc="FB4C1526">
      <w:start w:val="5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0D5381"/>
    <w:multiLevelType w:val="hybridMultilevel"/>
    <w:tmpl w:val="A4FAAF44"/>
    <w:lvl w:ilvl="0" w:tplc="9FC49AA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color w:val="FF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0456B6"/>
    <w:multiLevelType w:val="hybridMultilevel"/>
    <w:tmpl w:val="899452BC"/>
    <w:lvl w:ilvl="0" w:tplc="818EB7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881B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6899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247A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5A13E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3A48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8609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C88DE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F3C595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C774FB1"/>
    <w:multiLevelType w:val="hybridMultilevel"/>
    <w:tmpl w:val="E26CC5B0"/>
    <w:lvl w:ilvl="0" w:tplc="A3D6D2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DE062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18888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A402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60769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1459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2AF2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6E69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BA2C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0DA21F7"/>
    <w:multiLevelType w:val="hybridMultilevel"/>
    <w:tmpl w:val="5844A4CE"/>
    <w:lvl w:ilvl="0" w:tplc="1DAEE1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998F6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C6E5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996CE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881B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AA8EB3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E5A58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E63D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C2EA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3753003">
    <w:abstractNumId w:val="4"/>
  </w:num>
  <w:num w:numId="2" w16cid:durableId="1655641777">
    <w:abstractNumId w:val="6"/>
  </w:num>
  <w:num w:numId="3" w16cid:durableId="809397834">
    <w:abstractNumId w:val="3"/>
  </w:num>
  <w:num w:numId="4" w16cid:durableId="1991250844">
    <w:abstractNumId w:val="13"/>
  </w:num>
  <w:num w:numId="5" w16cid:durableId="1252739732">
    <w:abstractNumId w:val="12"/>
  </w:num>
  <w:num w:numId="6" w16cid:durableId="481241176">
    <w:abstractNumId w:val="8"/>
  </w:num>
  <w:num w:numId="7" w16cid:durableId="906644931">
    <w:abstractNumId w:val="11"/>
  </w:num>
  <w:num w:numId="8" w16cid:durableId="1301040065">
    <w:abstractNumId w:val="5"/>
  </w:num>
  <w:num w:numId="9" w16cid:durableId="364867353">
    <w:abstractNumId w:val="10"/>
  </w:num>
  <w:num w:numId="10" w16cid:durableId="1135565929">
    <w:abstractNumId w:val="0"/>
  </w:num>
  <w:num w:numId="11" w16cid:durableId="544177809">
    <w:abstractNumId w:val="2"/>
  </w:num>
  <w:num w:numId="12" w16cid:durableId="599679343">
    <w:abstractNumId w:val="1"/>
  </w:num>
  <w:num w:numId="13" w16cid:durableId="1818568679">
    <w:abstractNumId w:val="9"/>
  </w:num>
  <w:num w:numId="14" w16cid:durableId="734625362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9E6"/>
    <w:rsid w:val="00003F6D"/>
    <w:rsid w:val="00005B00"/>
    <w:rsid w:val="000109CE"/>
    <w:rsid w:val="000145A1"/>
    <w:rsid w:val="000206A4"/>
    <w:rsid w:val="00020799"/>
    <w:rsid w:val="00024404"/>
    <w:rsid w:val="0002554A"/>
    <w:rsid w:val="00027D23"/>
    <w:rsid w:val="00030C70"/>
    <w:rsid w:val="00030CA6"/>
    <w:rsid w:val="000315E9"/>
    <w:rsid w:val="000325EA"/>
    <w:rsid w:val="00032CF6"/>
    <w:rsid w:val="000331C1"/>
    <w:rsid w:val="00033461"/>
    <w:rsid w:val="00033BA5"/>
    <w:rsid w:val="00034564"/>
    <w:rsid w:val="0004162D"/>
    <w:rsid w:val="00044CBA"/>
    <w:rsid w:val="00050DBB"/>
    <w:rsid w:val="000531DB"/>
    <w:rsid w:val="00056A8E"/>
    <w:rsid w:val="0005716F"/>
    <w:rsid w:val="00060EA7"/>
    <w:rsid w:val="0006254D"/>
    <w:rsid w:val="00062699"/>
    <w:rsid w:val="00062C16"/>
    <w:rsid w:val="00071962"/>
    <w:rsid w:val="00077EA2"/>
    <w:rsid w:val="00080FB0"/>
    <w:rsid w:val="00081FD4"/>
    <w:rsid w:val="00082F9C"/>
    <w:rsid w:val="00083FD9"/>
    <w:rsid w:val="00087892"/>
    <w:rsid w:val="00090118"/>
    <w:rsid w:val="000901B5"/>
    <w:rsid w:val="00091959"/>
    <w:rsid w:val="00091D32"/>
    <w:rsid w:val="000A52CF"/>
    <w:rsid w:val="000A70CF"/>
    <w:rsid w:val="000A7D71"/>
    <w:rsid w:val="000B0762"/>
    <w:rsid w:val="000B1A2E"/>
    <w:rsid w:val="000B2A7D"/>
    <w:rsid w:val="000B33FF"/>
    <w:rsid w:val="000B48B7"/>
    <w:rsid w:val="000B6BC0"/>
    <w:rsid w:val="000B7D40"/>
    <w:rsid w:val="000C43D1"/>
    <w:rsid w:val="000C6B0C"/>
    <w:rsid w:val="000C718C"/>
    <w:rsid w:val="000D0E94"/>
    <w:rsid w:val="000D1CF4"/>
    <w:rsid w:val="000D45AC"/>
    <w:rsid w:val="000D507B"/>
    <w:rsid w:val="000E2A52"/>
    <w:rsid w:val="000E2F8E"/>
    <w:rsid w:val="000E36FE"/>
    <w:rsid w:val="000E618D"/>
    <w:rsid w:val="000E67A1"/>
    <w:rsid w:val="000E6FE7"/>
    <w:rsid w:val="000E7FAC"/>
    <w:rsid w:val="000F22A5"/>
    <w:rsid w:val="000F5070"/>
    <w:rsid w:val="001013FA"/>
    <w:rsid w:val="00101BF7"/>
    <w:rsid w:val="001021F5"/>
    <w:rsid w:val="00104135"/>
    <w:rsid w:val="001071C4"/>
    <w:rsid w:val="00107D30"/>
    <w:rsid w:val="001108F4"/>
    <w:rsid w:val="0011104D"/>
    <w:rsid w:val="00111ED1"/>
    <w:rsid w:val="00113963"/>
    <w:rsid w:val="0011546F"/>
    <w:rsid w:val="00116EFF"/>
    <w:rsid w:val="00121A1F"/>
    <w:rsid w:val="00121C77"/>
    <w:rsid w:val="001223E9"/>
    <w:rsid w:val="001347A0"/>
    <w:rsid w:val="00136232"/>
    <w:rsid w:val="00143043"/>
    <w:rsid w:val="00143231"/>
    <w:rsid w:val="001472F3"/>
    <w:rsid w:val="001475C3"/>
    <w:rsid w:val="00149D4A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192A"/>
    <w:rsid w:val="00181ED6"/>
    <w:rsid w:val="001821C9"/>
    <w:rsid w:val="00184502"/>
    <w:rsid w:val="00185CCE"/>
    <w:rsid w:val="00185F61"/>
    <w:rsid w:val="00186CA7"/>
    <w:rsid w:val="00187229"/>
    <w:rsid w:val="00187BF6"/>
    <w:rsid w:val="001908EB"/>
    <w:rsid w:val="001934FD"/>
    <w:rsid w:val="00193AC0"/>
    <w:rsid w:val="00197EA0"/>
    <w:rsid w:val="001A0360"/>
    <w:rsid w:val="001A3A8B"/>
    <w:rsid w:val="001A497E"/>
    <w:rsid w:val="001A5270"/>
    <w:rsid w:val="001B05F5"/>
    <w:rsid w:val="001B168C"/>
    <w:rsid w:val="001B5171"/>
    <w:rsid w:val="001C08DA"/>
    <w:rsid w:val="001C1C15"/>
    <w:rsid w:val="001C323D"/>
    <w:rsid w:val="001C5778"/>
    <w:rsid w:val="001C57EE"/>
    <w:rsid w:val="001D0DEC"/>
    <w:rsid w:val="001D2FE0"/>
    <w:rsid w:val="001E058F"/>
    <w:rsid w:val="001E0686"/>
    <w:rsid w:val="001E1E20"/>
    <w:rsid w:val="001E5A42"/>
    <w:rsid w:val="001E5C9C"/>
    <w:rsid w:val="001E6829"/>
    <w:rsid w:val="001F1EB4"/>
    <w:rsid w:val="001F2D6C"/>
    <w:rsid w:val="001F7C4C"/>
    <w:rsid w:val="00200BA8"/>
    <w:rsid w:val="0020474B"/>
    <w:rsid w:val="00205F0A"/>
    <w:rsid w:val="002126AD"/>
    <w:rsid w:val="002130BF"/>
    <w:rsid w:val="00213139"/>
    <w:rsid w:val="002137A9"/>
    <w:rsid w:val="002142C7"/>
    <w:rsid w:val="0021502E"/>
    <w:rsid w:val="002154DC"/>
    <w:rsid w:val="00216B86"/>
    <w:rsid w:val="00222F98"/>
    <w:rsid w:val="0022340E"/>
    <w:rsid w:val="00224052"/>
    <w:rsid w:val="00230303"/>
    <w:rsid w:val="00234083"/>
    <w:rsid w:val="002352C5"/>
    <w:rsid w:val="00235641"/>
    <w:rsid w:val="00235700"/>
    <w:rsid w:val="00235F45"/>
    <w:rsid w:val="00241C93"/>
    <w:rsid w:val="00243141"/>
    <w:rsid w:val="00247F4C"/>
    <w:rsid w:val="0025053B"/>
    <w:rsid w:val="00254297"/>
    <w:rsid w:val="00257064"/>
    <w:rsid w:val="0026153E"/>
    <w:rsid w:val="00262DC1"/>
    <w:rsid w:val="00264E13"/>
    <w:rsid w:val="00265FEE"/>
    <w:rsid w:val="00266EE8"/>
    <w:rsid w:val="00267D98"/>
    <w:rsid w:val="00267ED5"/>
    <w:rsid w:val="00270A1D"/>
    <w:rsid w:val="00271D5F"/>
    <w:rsid w:val="0027277D"/>
    <w:rsid w:val="00273DDD"/>
    <w:rsid w:val="002756DC"/>
    <w:rsid w:val="00275786"/>
    <w:rsid w:val="00276838"/>
    <w:rsid w:val="00277248"/>
    <w:rsid w:val="002777F4"/>
    <w:rsid w:val="0028035B"/>
    <w:rsid w:val="002844EA"/>
    <w:rsid w:val="00286FBB"/>
    <w:rsid w:val="002921E5"/>
    <w:rsid w:val="002938D0"/>
    <w:rsid w:val="00293DDC"/>
    <w:rsid w:val="00294ECB"/>
    <w:rsid w:val="00294ED1"/>
    <w:rsid w:val="002A0262"/>
    <w:rsid w:val="002A1DD2"/>
    <w:rsid w:val="002A22E5"/>
    <w:rsid w:val="002A44FF"/>
    <w:rsid w:val="002A47D3"/>
    <w:rsid w:val="002A6957"/>
    <w:rsid w:val="002B074F"/>
    <w:rsid w:val="002B6E96"/>
    <w:rsid w:val="002B7F1E"/>
    <w:rsid w:val="002C0C11"/>
    <w:rsid w:val="002C2CE9"/>
    <w:rsid w:val="002C4135"/>
    <w:rsid w:val="002C4D09"/>
    <w:rsid w:val="002C7999"/>
    <w:rsid w:val="002D1EAB"/>
    <w:rsid w:val="002D3A04"/>
    <w:rsid w:val="002D5842"/>
    <w:rsid w:val="002E0206"/>
    <w:rsid w:val="002E110D"/>
    <w:rsid w:val="002E3BFE"/>
    <w:rsid w:val="002E5269"/>
    <w:rsid w:val="002E63CD"/>
    <w:rsid w:val="002E64B6"/>
    <w:rsid w:val="002F0CE8"/>
    <w:rsid w:val="002F2CF8"/>
    <w:rsid w:val="003008AF"/>
    <w:rsid w:val="00302150"/>
    <w:rsid w:val="00302632"/>
    <w:rsid w:val="0030556B"/>
    <w:rsid w:val="00305CDB"/>
    <w:rsid w:val="0031132F"/>
    <w:rsid w:val="003138BA"/>
    <w:rsid w:val="003138D7"/>
    <w:rsid w:val="00315C40"/>
    <w:rsid w:val="00315FD9"/>
    <w:rsid w:val="00317CE9"/>
    <w:rsid w:val="00321D82"/>
    <w:rsid w:val="00322B29"/>
    <w:rsid w:val="00324187"/>
    <w:rsid w:val="003245A2"/>
    <w:rsid w:val="0032521E"/>
    <w:rsid w:val="00325CAD"/>
    <w:rsid w:val="00326F29"/>
    <w:rsid w:val="00330BFF"/>
    <w:rsid w:val="00332BA2"/>
    <w:rsid w:val="00333D72"/>
    <w:rsid w:val="00334F6C"/>
    <w:rsid w:val="00337EB6"/>
    <w:rsid w:val="00341DB6"/>
    <w:rsid w:val="00343612"/>
    <w:rsid w:val="00343855"/>
    <w:rsid w:val="00345EA3"/>
    <w:rsid w:val="00346517"/>
    <w:rsid w:val="00355704"/>
    <w:rsid w:val="00362CB2"/>
    <w:rsid w:val="003643CE"/>
    <w:rsid w:val="00365F10"/>
    <w:rsid w:val="0036648D"/>
    <w:rsid w:val="00370F62"/>
    <w:rsid w:val="00371E81"/>
    <w:rsid w:val="003748EC"/>
    <w:rsid w:val="003751DD"/>
    <w:rsid w:val="00377ABB"/>
    <w:rsid w:val="003804C0"/>
    <w:rsid w:val="003815E1"/>
    <w:rsid w:val="00381963"/>
    <w:rsid w:val="00382425"/>
    <w:rsid w:val="0038282E"/>
    <w:rsid w:val="00385CC7"/>
    <w:rsid w:val="00391443"/>
    <w:rsid w:val="003928E6"/>
    <w:rsid w:val="0039668A"/>
    <w:rsid w:val="003A079B"/>
    <w:rsid w:val="003A0D5D"/>
    <w:rsid w:val="003B1265"/>
    <w:rsid w:val="003C230C"/>
    <w:rsid w:val="003C2E29"/>
    <w:rsid w:val="003C4547"/>
    <w:rsid w:val="003C74B0"/>
    <w:rsid w:val="003D3065"/>
    <w:rsid w:val="003D3849"/>
    <w:rsid w:val="003D6265"/>
    <w:rsid w:val="003E006A"/>
    <w:rsid w:val="003E01DF"/>
    <w:rsid w:val="003E446D"/>
    <w:rsid w:val="003F14E8"/>
    <w:rsid w:val="00400157"/>
    <w:rsid w:val="004007B2"/>
    <w:rsid w:val="004039C9"/>
    <w:rsid w:val="00403FDF"/>
    <w:rsid w:val="00406582"/>
    <w:rsid w:val="004107C2"/>
    <w:rsid w:val="00411C40"/>
    <w:rsid w:val="00412D9C"/>
    <w:rsid w:val="004161FB"/>
    <w:rsid w:val="00417B98"/>
    <w:rsid w:val="004322D0"/>
    <w:rsid w:val="00433BFF"/>
    <w:rsid w:val="00434164"/>
    <w:rsid w:val="00435F3F"/>
    <w:rsid w:val="004361AD"/>
    <w:rsid w:val="00436220"/>
    <w:rsid w:val="004421B0"/>
    <w:rsid w:val="00442474"/>
    <w:rsid w:val="00443BBC"/>
    <w:rsid w:val="004452A4"/>
    <w:rsid w:val="00445422"/>
    <w:rsid w:val="00446353"/>
    <w:rsid w:val="00451935"/>
    <w:rsid w:val="00467946"/>
    <w:rsid w:val="00473BFF"/>
    <w:rsid w:val="00476E1A"/>
    <w:rsid w:val="0048027B"/>
    <w:rsid w:val="00483C98"/>
    <w:rsid w:val="0048667B"/>
    <w:rsid w:val="0048706C"/>
    <w:rsid w:val="00487501"/>
    <w:rsid w:val="004963D9"/>
    <w:rsid w:val="004978B8"/>
    <w:rsid w:val="004A1AE1"/>
    <w:rsid w:val="004A1BDA"/>
    <w:rsid w:val="004B0A97"/>
    <w:rsid w:val="004B5C4F"/>
    <w:rsid w:val="004C02E2"/>
    <w:rsid w:val="004C1522"/>
    <w:rsid w:val="004C1CDC"/>
    <w:rsid w:val="004C270E"/>
    <w:rsid w:val="004C4218"/>
    <w:rsid w:val="004C4ECE"/>
    <w:rsid w:val="004D3F37"/>
    <w:rsid w:val="004E751D"/>
    <w:rsid w:val="004F0806"/>
    <w:rsid w:val="004F4EFB"/>
    <w:rsid w:val="004F4FA3"/>
    <w:rsid w:val="004F766B"/>
    <w:rsid w:val="005009C6"/>
    <w:rsid w:val="00500AE5"/>
    <w:rsid w:val="005013B0"/>
    <w:rsid w:val="005015FA"/>
    <w:rsid w:val="00502122"/>
    <w:rsid w:val="00503AC2"/>
    <w:rsid w:val="00504FE3"/>
    <w:rsid w:val="00505A49"/>
    <w:rsid w:val="00510D04"/>
    <w:rsid w:val="00512F10"/>
    <w:rsid w:val="0051416F"/>
    <w:rsid w:val="005169AE"/>
    <w:rsid w:val="005205E2"/>
    <w:rsid w:val="005222F3"/>
    <w:rsid w:val="00523C1F"/>
    <w:rsid w:val="005255E9"/>
    <w:rsid w:val="00527B6C"/>
    <w:rsid w:val="00527FC8"/>
    <w:rsid w:val="00531986"/>
    <w:rsid w:val="005321A9"/>
    <w:rsid w:val="00532ACF"/>
    <w:rsid w:val="00533DA2"/>
    <w:rsid w:val="0053571A"/>
    <w:rsid w:val="00536E1C"/>
    <w:rsid w:val="00541431"/>
    <w:rsid w:val="00542987"/>
    <w:rsid w:val="00547560"/>
    <w:rsid w:val="0055047B"/>
    <w:rsid w:val="00551D14"/>
    <w:rsid w:val="0055330E"/>
    <w:rsid w:val="0055332E"/>
    <w:rsid w:val="00561A7F"/>
    <w:rsid w:val="00562358"/>
    <w:rsid w:val="00562728"/>
    <w:rsid w:val="00563912"/>
    <w:rsid w:val="0056441B"/>
    <w:rsid w:val="00572052"/>
    <w:rsid w:val="0057602E"/>
    <w:rsid w:val="005773D0"/>
    <w:rsid w:val="00577BD7"/>
    <w:rsid w:val="005814AD"/>
    <w:rsid w:val="00585A19"/>
    <w:rsid w:val="00591524"/>
    <w:rsid w:val="00591FCB"/>
    <w:rsid w:val="0059341D"/>
    <w:rsid w:val="005A1019"/>
    <w:rsid w:val="005A15C7"/>
    <w:rsid w:val="005A2787"/>
    <w:rsid w:val="005A4352"/>
    <w:rsid w:val="005A4DB9"/>
    <w:rsid w:val="005A60DC"/>
    <w:rsid w:val="005A720C"/>
    <w:rsid w:val="005A72A6"/>
    <w:rsid w:val="005B3E67"/>
    <w:rsid w:val="005B4A77"/>
    <w:rsid w:val="005B673A"/>
    <w:rsid w:val="005B6D66"/>
    <w:rsid w:val="005C1680"/>
    <w:rsid w:val="005C27E8"/>
    <w:rsid w:val="005C3C48"/>
    <w:rsid w:val="005D1132"/>
    <w:rsid w:val="005D2579"/>
    <w:rsid w:val="005D43C2"/>
    <w:rsid w:val="005D55BE"/>
    <w:rsid w:val="005D5C60"/>
    <w:rsid w:val="005E01F8"/>
    <w:rsid w:val="005E0E39"/>
    <w:rsid w:val="005E2409"/>
    <w:rsid w:val="005E26FA"/>
    <w:rsid w:val="005E4268"/>
    <w:rsid w:val="005E453A"/>
    <w:rsid w:val="005F000E"/>
    <w:rsid w:val="005F0A98"/>
    <w:rsid w:val="005F41B1"/>
    <w:rsid w:val="005F5848"/>
    <w:rsid w:val="005F65B1"/>
    <w:rsid w:val="005F7EEA"/>
    <w:rsid w:val="005F7F4F"/>
    <w:rsid w:val="00603574"/>
    <w:rsid w:val="00604850"/>
    <w:rsid w:val="006051BC"/>
    <w:rsid w:val="0060575D"/>
    <w:rsid w:val="006125D7"/>
    <w:rsid w:val="006201A3"/>
    <w:rsid w:val="0062115E"/>
    <w:rsid w:val="0062188B"/>
    <w:rsid w:val="0062265A"/>
    <w:rsid w:val="00622841"/>
    <w:rsid w:val="00622BF2"/>
    <w:rsid w:val="00627B7C"/>
    <w:rsid w:val="00630022"/>
    <w:rsid w:val="00631523"/>
    <w:rsid w:val="0063236D"/>
    <w:rsid w:val="006326FC"/>
    <w:rsid w:val="0063299F"/>
    <w:rsid w:val="00633D36"/>
    <w:rsid w:val="00633D9D"/>
    <w:rsid w:val="006346A0"/>
    <w:rsid w:val="00636095"/>
    <w:rsid w:val="00636620"/>
    <w:rsid w:val="00636781"/>
    <w:rsid w:val="00647D03"/>
    <w:rsid w:val="0065121C"/>
    <w:rsid w:val="0065362D"/>
    <w:rsid w:val="00654B06"/>
    <w:rsid w:val="0065767B"/>
    <w:rsid w:val="0066038D"/>
    <w:rsid w:val="00663414"/>
    <w:rsid w:val="0067071E"/>
    <w:rsid w:val="006769EE"/>
    <w:rsid w:val="006772C6"/>
    <w:rsid w:val="00677AD0"/>
    <w:rsid w:val="00680798"/>
    <w:rsid w:val="006821A7"/>
    <w:rsid w:val="00686222"/>
    <w:rsid w:val="00687280"/>
    <w:rsid w:val="00691B0C"/>
    <w:rsid w:val="006A011D"/>
    <w:rsid w:val="006A404F"/>
    <w:rsid w:val="006A52E5"/>
    <w:rsid w:val="006A72A3"/>
    <w:rsid w:val="006B3482"/>
    <w:rsid w:val="006B3AD1"/>
    <w:rsid w:val="006B4267"/>
    <w:rsid w:val="006C2ACB"/>
    <w:rsid w:val="006C44A5"/>
    <w:rsid w:val="006D32FE"/>
    <w:rsid w:val="006D37B7"/>
    <w:rsid w:val="006D3F27"/>
    <w:rsid w:val="006D5604"/>
    <w:rsid w:val="006D6531"/>
    <w:rsid w:val="006E101B"/>
    <w:rsid w:val="006E1480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12A6"/>
    <w:rsid w:val="00702DD1"/>
    <w:rsid w:val="00704EE0"/>
    <w:rsid w:val="00715AFC"/>
    <w:rsid w:val="0072117D"/>
    <w:rsid w:val="00721422"/>
    <w:rsid w:val="007217AB"/>
    <w:rsid w:val="00722129"/>
    <w:rsid w:val="00723159"/>
    <w:rsid w:val="00723577"/>
    <w:rsid w:val="00726184"/>
    <w:rsid w:val="00726D99"/>
    <w:rsid w:val="007313D2"/>
    <w:rsid w:val="00732C78"/>
    <w:rsid w:val="007366C9"/>
    <w:rsid w:val="007404CE"/>
    <w:rsid w:val="00740A9B"/>
    <w:rsid w:val="00741D33"/>
    <w:rsid w:val="0074589E"/>
    <w:rsid w:val="007462FF"/>
    <w:rsid w:val="00746F1F"/>
    <w:rsid w:val="00747A33"/>
    <w:rsid w:val="00747DB8"/>
    <w:rsid w:val="0075044D"/>
    <w:rsid w:val="00754C04"/>
    <w:rsid w:val="00755687"/>
    <w:rsid w:val="00756053"/>
    <w:rsid w:val="00756078"/>
    <w:rsid w:val="00757387"/>
    <w:rsid w:val="00757901"/>
    <w:rsid w:val="007617B3"/>
    <w:rsid w:val="00761933"/>
    <w:rsid w:val="007628AF"/>
    <w:rsid w:val="00763E4C"/>
    <w:rsid w:val="00765E28"/>
    <w:rsid w:val="00766095"/>
    <w:rsid w:val="007667B4"/>
    <w:rsid w:val="00767E03"/>
    <w:rsid w:val="0076F155"/>
    <w:rsid w:val="007722C3"/>
    <w:rsid w:val="007762F7"/>
    <w:rsid w:val="00776ABE"/>
    <w:rsid w:val="0078074A"/>
    <w:rsid w:val="0078132A"/>
    <w:rsid w:val="00785D70"/>
    <w:rsid w:val="007942A6"/>
    <w:rsid w:val="00794A57"/>
    <w:rsid w:val="00794B48"/>
    <w:rsid w:val="007959FC"/>
    <w:rsid w:val="00795E8E"/>
    <w:rsid w:val="007977CE"/>
    <w:rsid w:val="007A2954"/>
    <w:rsid w:val="007A29EE"/>
    <w:rsid w:val="007A3E2C"/>
    <w:rsid w:val="007A516D"/>
    <w:rsid w:val="007A6953"/>
    <w:rsid w:val="007B0419"/>
    <w:rsid w:val="007B23A7"/>
    <w:rsid w:val="007B37E9"/>
    <w:rsid w:val="007B380C"/>
    <w:rsid w:val="007B3CA6"/>
    <w:rsid w:val="007B68E6"/>
    <w:rsid w:val="007B73AA"/>
    <w:rsid w:val="007D048B"/>
    <w:rsid w:val="007D1060"/>
    <w:rsid w:val="007D1D6E"/>
    <w:rsid w:val="007D46E6"/>
    <w:rsid w:val="007D7A8C"/>
    <w:rsid w:val="007E0158"/>
    <w:rsid w:val="007E25B8"/>
    <w:rsid w:val="007E4424"/>
    <w:rsid w:val="007E4D31"/>
    <w:rsid w:val="007E5AA1"/>
    <w:rsid w:val="007E5AFC"/>
    <w:rsid w:val="007E68E0"/>
    <w:rsid w:val="007E78E9"/>
    <w:rsid w:val="007F1148"/>
    <w:rsid w:val="007F2F9A"/>
    <w:rsid w:val="007F61AC"/>
    <w:rsid w:val="008016AE"/>
    <w:rsid w:val="00802BAA"/>
    <w:rsid w:val="008031E8"/>
    <w:rsid w:val="008070DF"/>
    <w:rsid w:val="00807172"/>
    <w:rsid w:val="00807AA1"/>
    <w:rsid w:val="00812A05"/>
    <w:rsid w:val="00813119"/>
    <w:rsid w:val="008143B7"/>
    <w:rsid w:val="008220E5"/>
    <w:rsid w:val="008236EB"/>
    <w:rsid w:val="00825B8B"/>
    <w:rsid w:val="00825C09"/>
    <w:rsid w:val="008274FC"/>
    <w:rsid w:val="0083022E"/>
    <w:rsid w:val="0083719C"/>
    <w:rsid w:val="00844C40"/>
    <w:rsid w:val="00847CDF"/>
    <w:rsid w:val="00851849"/>
    <w:rsid w:val="008539A8"/>
    <w:rsid w:val="0085591E"/>
    <w:rsid w:val="00857F27"/>
    <w:rsid w:val="00860FBC"/>
    <w:rsid w:val="00861E4C"/>
    <w:rsid w:val="008627CB"/>
    <w:rsid w:val="00864326"/>
    <w:rsid w:val="008653CA"/>
    <w:rsid w:val="00865CE8"/>
    <w:rsid w:val="00872BAE"/>
    <w:rsid w:val="00877837"/>
    <w:rsid w:val="00884840"/>
    <w:rsid w:val="00886F39"/>
    <w:rsid w:val="00890D11"/>
    <w:rsid w:val="00894EAC"/>
    <w:rsid w:val="00895918"/>
    <w:rsid w:val="0089767A"/>
    <w:rsid w:val="00897EEF"/>
    <w:rsid w:val="008A2483"/>
    <w:rsid w:val="008A362A"/>
    <w:rsid w:val="008A7EC3"/>
    <w:rsid w:val="008B0133"/>
    <w:rsid w:val="008B5B3A"/>
    <w:rsid w:val="008C1F88"/>
    <w:rsid w:val="008D0D51"/>
    <w:rsid w:val="008D2EA1"/>
    <w:rsid w:val="008D7DE4"/>
    <w:rsid w:val="008E0580"/>
    <w:rsid w:val="008E0865"/>
    <w:rsid w:val="008E3789"/>
    <w:rsid w:val="008E5B0E"/>
    <w:rsid w:val="008E72DA"/>
    <w:rsid w:val="008F12CC"/>
    <w:rsid w:val="008F6909"/>
    <w:rsid w:val="009046A5"/>
    <w:rsid w:val="00905F6C"/>
    <w:rsid w:val="00906657"/>
    <w:rsid w:val="009069FD"/>
    <w:rsid w:val="0091076B"/>
    <w:rsid w:val="00913861"/>
    <w:rsid w:val="00917FFB"/>
    <w:rsid w:val="00920C11"/>
    <w:rsid w:val="009226BF"/>
    <w:rsid w:val="00925459"/>
    <w:rsid w:val="0093144C"/>
    <w:rsid w:val="00933D0F"/>
    <w:rsid w:val="00936BC5"/>
    <w:rsid w:val="00937501"/>
    <w:rsid w:val="00945425"/>
    <w:rsid w:val="00945E73"/>
    <w:rsid w:val="00945F70"/>
    <w:rsid w:val="00947985"/>
    <w:rsid w:val="00947E13"/>
    <w:rsid w:val="00950862"/>
    <w:rsid w:val="009516AF"/>
    <w:rsid w:val="00952B59"/>
    <w:rsid w:val="009537C7"/>
    <w:rsid w:val="00954701"/>
    <w:rsid w:val="00955D52"/>
    <w:rsid w:val="0096008A"/>
    <w:rsid w:val="00961C7E"/>
    <w:rsid w:val="009626C1"/>
    <w:rsid w:val="00966F10"/>
    <w:rsid w:val="00967290"/>
    <w:rsid w:val="00970C0C"/>
    <w:rsid w:val="00972D22"/>
    <w:rsid w:val="009738F3"/>
    <w:rsid w:val="009768E1"/>
    <w:rsid w:val="00982D81"/>
    <w:rsid w:val="00983200"/>
    <w:rsid w:val="009841BF"/>
    <w:rsid w:val="00984CBF"/>
    <w:rsid w:val="0098556E"/>
    <w:rsid w:val="00990FA6"/>
    <w:rsid w:val="00991CE8"/>
    <w:rsid w:val="00993772"/>
    <w:rsid w:val="009939B0"/>
    <w:rsid w:val="009A562D"/>
    <w:rsid w:val="009A63B8"/>
    <w:rsid w:val="009B02F8"/>
    <w:rsid w:val="009B037F"/>
    <w:rsid w:val="009B0566"/>
    <w:rsid w:val="009B0B43"/>
    <w:rsid w:val="009B1A8A"/>
    <w:rsid w:val="009B5110"/>
    <w:rsid w:val="009B70AC"/>
    <w:rsid w:val="009B7605"/>
    <w:rsid w:val="009C1469"/>
    <w:rsid w:val="009C3D72"/>
    <w:rsid w:val="009C6D9E"/>
    <w:rsid w:val="009D12D6"/>
    <w:rsid w:val="009D205C"/>
    <w:rsid w:val="009D3A4E"/>
    <w:rsid w:val="009D538C"/>
    <w:rsid w:val="009D7773"/>
    <w:rsid w:val="009E016E"/>
    <w:rsid w:val="009E0301"/>
    <w:rsid w:val="009E05ED"/>
    <w:rsid w:val="009E0BF2"/>
    <w:rsid w:val="009E0D79"/>
    <w:rsid w:val="009E1A04"/>
    <w:rsid w:val="009E226E"/>
    <w:rsid w:val="009E2637"/>
    <w:rsid w:val="009E2C1C"/>
    <w:rsid w:val="009E33B6"/>
    <w:rsid w:val="009E5FEC"/>
    <w:rsid w:val="009F0508"/>
    <w:rsid w:val="009F0D84"/>
    <w:rsid w:val="009F11B7"/>
    <w:rsid w:val="009F1C0C"/>
    <w:rsid w:val="009F3050"/>
    <w:rsid w:val="009F4790"/>
    <w:rsid w:val="009F49A9"/>
    <w:rsid w:val="009F5503"/>
    <w:rsid w:val="009F6121"/>
    <w:rsid w:val="009F72E0"/>
    <w:rsid w:val="00A00624"/>
    <w:rsid w:val="00A0096A"/>
    <w:rsid w:val="00A01A09"/>
    <w:rsid w:val="00A038A9"/>
    <w:rsid w:val="00A0518B"/>
    <w:rsid w:val="00A06693"/>
    <w:rsid w:val="00A070E4"/>
    <w:rsid w:val="00A10CFD"/>
    <w:rsid w:val="00A12B4D"/>
    <w:rsid w:val="00A152A7"/>
    <w:rsid w:val="00A16126"/>
    <w:rsid w:val="00A16336"/>
    <w:rsid w:val="00A16543"/>
    <w:rsid w:val="00A2063C"/>
    <w:rsid w:val="00A21DA3"/>
    <w:rsid w:val="00A23246"/>
    <w:rsid w:val="00A26358"/>
    <w:rsid w:val="00A26731"/>
    <w:rsid w:val="00A317C0"/>
    <w:rsid w:val="00A3505F"/>
    <w:rsid w:val="00A3593E"/>
    <w:rsid w:val="00A361E5"/>
    <w:rsid w:val="00A36433"/>
    <w:rsid w:val="00A36818"/>
    <w:rsid w:val="00A37D52"/>
    <w:rsid w:val="00A410A7"/>
    <w:rsid w:val="00A47EE4"/>
    <w:rsid w:val="00A50138"/>
    <w:rsid w:val="00A549B5"/>
    <w:rsid w:val="00A55863"/>
    <w:rsid w:val="00A60798"/>
    <w:rsid w:val="00A64538"/>
    <w:rsid w:val="00A66262"/>
    <w:rsid w:val="00A74114"/>
    <w:rsid w:val="00A75B35"/>
    <w:rsid w:val="00A76F6B"/>
    <w:rsid w:val="00A82003"/>
    <w:rsid w:val="00A83BF8"/>
    <w:rsid w:val="00A84287"/>
    <w:rsid w:val="00A872A3"/>
    <w:rsid w:val="00A87763"/>
    <w:rsid w:val="00A932ED"/>
    <w:rsid w:val="00A95DDC"/>
    <w:rsid w:val="00A95FE4"/>
    <w:rsid w:val="00AA0CDD"/>
    <w:rsid w:val="00AA0EB6"/>
    <w:rsid w:val="00AA16F2"/>
    <w:rsid w:val="00AA5D83"/>
    <w:rsid w:val="00AA5EF6"/>
    <w:rsid w:val="00AA689E"/>
    <w:rsid w:val="00AB2063"/>
    <w:rsid w:val="00AB76FC"/>
    <w:rsid w:val="00AC18F2"/>
    <w:rsid w:val="00AC20E3"/>
    <w:rsid w:val="00AC2BF3"/>
    <w:rsid w:val="00AC50BF"/>
    <w:rsid w:val="00AC55BF"/>
    <w:rsid w:val="00AD0245"/>
    <w:rsid w:val="00AD3C07"/>
    <w:rsid w:val="00AD7A5E"/>
    <w:rsid w:val="00AE3F95"/>
    <w:rsid w:val="00AE45EE"/>
    <w:rsid w:val="00AE60F7"/>
    <w:rsid w:val="00AE6D83"/>
    <w:rsid w:val="00AF0BAA"/>
    <w:rsid w:val="00AF0F6C"/>
    <w:rsid w:val="00AF1FA3"/>
    <w:rsid w:val="00AF39AA"/>
    <w:rsid w:val="00AF7BF7"/>
    <w:rsid w:val="00B00FE6"/>
    <w:rsid w:val="00B01DA9"/>
    <w:rsid w:val="00B05AC9"/>
    <w:rsid w:val="00B06BB6"/>
    <w:rsid w:val="00B06DA9"/>
    <w:rsid w:val="00B12537"/>
    <w:rsid w:val="00B15058"/>
    <w:rsid w:val="00B16504"/>
    <w:rsid w:val="00B179C1"/>
    <w:rsid w:val="00B252EA"/>
    <w:rsid w:val="00B30B65"/>
    <w:rsid w:val="00B33395"/>
    <w:rsid w:val="00B35295"/>
    <w:rsid w:val="00B361BA"/>
    <w:rsid w:val="00B37632"/>
    <w:rsid w:val="00B37E68"/>
    <w:rsid w:val="00B425AF"/>
    <w:rsid w:val="00B436FD"/>
    <w:rsid w:val="00B45DFF"/>
    <w:rsid w:val="00B514C8"/>
    <w:rsid w:val="00B536BD"/>
    <w:rsid w:val="00B55BC5"/>
    <w:rsid w:val="00B5604E"/>
    <w:rsid w:val="00B60BC1"/>
    <w:rsid w:val="00B6113C"/>
    <w:rsid w:val="00B62131"/>
    <w:rsid w:val="00B65590"/>
    <w:rsid w:val="00B675DB"/>
    <w:rsid w:val="00B676EF"/>
    <w:rsid w:val="00B72C47"/>
    <w:rsid w:val="00B75EF9"/>
    <w:rsid w:val="00B80BB1"/>
    <w:rsid w:val="00B861F8"/>
    <w:rsid w:val="00B916E7"/>
    <w:rsid w:val="00B95329"/>
    <w:rsid w:val="00B959BC"/>
    <w:rsid w:val="00B971C1"/>
    <w:rsid w:val="00B9796A"/>
    <w:rsid w:val="00B97F58"/>
    <w:rsid w:val="00BA65DA"/>
    <w:rsid w:val="00BA6810"/>
    <w:rsid w:val="00BB375A"/>
    <w:rsid w:val="00BC1262"/>
    <w:rsid w:val="00BD454E"/>
    <w:rsid w:val="00BD4E5C"/>
    <w:rsid w:val="00BD4FFF"/>
    <w:rsid w:val="00BDBFD6"/>
    <w:rsid w:val="00BE29F8"/>
    <w:rsid w:val="00BE62D2"/>
    <w:rsid w:val="00BE7787"/>
    <w:rsid w:val="00BF16EC"/>
    <w:rsid w:val="00BF1E68"/>
    <w:rsid w:val="00BF215D"/>
    <w:rsid w:val="00C01C2C"/>
    <w:rsid w:val="00C0709C"/>
    <w:rsid w:val="00C075D3"/>
    <w:rsid w:val="00C0766C"/>
    <w:rsid w:val="00C14E52"/>
    <w:rsid w:val="00C17172"/>
    <w:rsid w:val="00C2743E"/>
    <w:rsid w:val="00C27645"/>
    <w:rsid w:val="00C27D64"/>
    <w:rsid w:val="00C30660"/>
    <w:rsid w:val="00C35681"/>
    <w:rsid w:val="00C3609A"/>
    <w:rsid w:val="00C420E6"/>
    <w:rsid w:val="00C423C7"/>
    <w:rsid w:val="00C428E8"/>
    <w:rsid w:val="00C42A01"/>
    <w:rsid w:val="00C50120"/>
    <w:rsid w:val="00C50CC4"/>
    <w:rsid w:val="00C50DDD"/>
    <w:rsid w:val="00C539BF"/>
    <w:rsid w:val="00C570DB"/>
    <w:rsid w:val="00C6012D"/>
    <w:rsid w:val="00C60F69"/>
    <w:rsid w:val="00C6719D"/>
    <w:rsid w:val="00C67235"/>
    <w:rsid w:val="00C67842"/>
    <w:rsid w:val="00C72468"/>
    <w:rsid w:val="00C72498"/>
    <w:rsid w:val="00C72B51"/>
    <w:rsid w:val="00C72FBD"/>
    <w:rsid w:val="00C74565"/>
    <w:rsid w:val="00C74F40"/>
    <w:rsid w:val="00C75066"/>
    <w:rsid w:val="00C803EF"/>
    <w:rsid w:val="00C80C96"/>
    <w:rsid w:val="00C86963"/>
    <w:rsid w:val="00CA10C0"/>
    <w:rsid w:val="00CA3446"/>
    <w:rsid w:val="00CA4031"/>
    <w:rsid w:val="00CA4E25"/>
    <w:rsid w:val="00CA62FF"/>
    <w:rsid w:val="00CB398A"/>
    <w:rsid w:val="00CB53E1"/>
    <w:rsid w:val="00CB55D4"/>
    <w:rsid w:val="00CC22EC"/>
    <w:rsid w:val="00CC55C7"/>
    <w:rsid w:val="00CC657C"/>
    <w:rsid w:val="00CD0B6F"/>
    <w:rsid w:val="00CD133A"/>
    <w:rsid w:val="00CD2DFF"/>
    <w:rsid w:val="00CD3935"/>
    <w:rsid w:val="00CD67A6"/>
    <w:rsid w:val="00CD731F"/>
    <w:rsid w:val="00CE14A3"/>
    <w:rsid w:val="00CE5B86"/>
    <w:rsid w:val="00CF0BB2"/>
    <w:rsid w:val="00CF468C"/>
    <w:rsid w:val="00CF46DA"/>
    <w:rsid w:val="00CF589C"/>
    <w:rsid w:val="00D00223"/>
    <w:rsid w:val="00D003CB"/>
    <w:rsid w:val="00D00D80"/>
    <w:rsid w:val="00D014FB"/>
    <w:rsid w:val="00D0422A"/>
    <w:rsid w:val="00D06D0D"/>
    <w:rsid w:val="00D0764B"/>
    <w:rsid w:val="00D1275D"/>
    <w:rsid w:val="00D1348C"/>
    <w:rsid w:val="00D14E9D"/>
    <w:rsid w:val="00D15D13"/>
    <w:rsid w:val="00D1608D"/>
    <w:rsid w:val="00D16EA7"/>
    <w:rsid w:val="00D17ED5"/>
    <w:rsid w:val="00D20E20"/>
    <w:rsid w:val="00D21E6B"/>
    <w:rsid w:val="00D22549"/>
    <w:rsid w:val="00D24AAF"/>
    <w:rsid w:val="00D24B51"/>
    <w:rsid w:val="00D27EC4"/>
    <w:rsid w:val="00D33CAF"/>
    <w:rsid w:val="00D36030"/>
    <w:rsid w:val="00D3688E"/>
    <w:rsid w:val="00D37FC7"/>
    <w:rsid w:val="00D400D2"/>
    <w:rsid w:val="00D4678E"/>
    <w:rsid w:val="00D476B0"/>
    <w:rsid w:val="00D60D8D"/>
    <w:rsid w:val="00D649F7"/>
    <w:rsid w:val="00D6684F"/>
    <w:rsid w:val="00D72720"/>
    <w:rsid w:val="00D7352D"/>
    <w:rsid w:val="00D76EBA"/>
    <w:rsid w:val="00D8295B"/>
    <w:rsid w:val="00D843CA"/>
    <w:rsid w:val="00D8546D"/>
    <w:rsid w:val="00D91DE2"/>
    <w:rsid w:val="00D92F7F"/>
    <w:rsid w:val="00D9377A"/>
    <w:rsid w:val="00D939A9"/>
    <w:rsid w:val="00DA1448"/>
    <w:rsid w:val="00DA1641"/>
    <w:rsid w:val="00DA18EA"/>
    <w:rsid w:val="00DA3D09"/>
    <w:rsid w:val="00DA3FA2"/>
    <w:rsid w:val="00DA56B6"/>
    <w:rsid w:val="00DB0AE5"/>
    <w:rsid w:val="00DB12AC"/>
    <w:rsid w:val="00DB18F0"/>
    <w:rsid w:val="00DB2876"/>
    <w:rsid w:val="00DB30E5"/>
    <w:rsid w:val="00DB5AA9"/>
    <w:rsid w:val="00DB74FF"/>
    <w:rsid w:val="00DC2390"/>
    <w:rsid w:val="00DC27AF"/>
    <w:rsid w:val="00DC39CB"/>
    <w:rsid w:val="00DC4A4A"/>
    <w:rsid w:val="00DC6CAC"/>
    <w:rsid w:val="00DD4142"/>
    <w:rsid w:val="00DD533D"/>
    <w:rsid w:val="00DD6DC7"/>
    <w:rsid w:val="00DE65CA"/>
    <w:rsid w:val="00DE7315"/>
    <w:rsid w:val="00DE75C6"/>
    <w:rsid w:val="00DE78BF"/>
    <w:rsid w:val="00DF4B7B"/>
    <w:rsid w:val="00DF6CBC"/>
    <w:rsid w:val="00E01AA5"/>
    <w:rsid w:val="00E06F2B"/>
    <w:rsid w:val="00E07913"/>
    <w:rsid w:val="00E12F5F"/>
    <w:rsid w:val="00E139E2"/>
    <w:rsid w:val="00E1599F"/>
    <w:rsid w:val="00E1699D"/>
    <w:rsid w:val="00E21F4B"/>
    <w:rsid w:val="00E22BAF"/>
    <w:rsid w:val="00E24327"/>
    <w:rsid w:val="00E24B7B"/>
    <w:rsid w:val="00E24DEA"/>
    <w:rsid w:val="00E263F2"/>
    <w:rsid w:val="00E278E9"/>
    <w:rsid w:val="00E325EF"/>
    <w:rsid w:val="00E418B1"/>
    <w:rsid w:val="00E41C33"/>
    <w:rsid w:val="00E469B8"/>
    <w:rsid w:val="00E469F6"/>
    <w:rsid w:val="00E5102F"/>
    <w:rsid w:val="00E55324"/>
    <w:rsid w:val="00E621D4"/>
    <w:rsid w:val="00E67E33"/>
    <w:rsid w:val="00E72D37"/>
    <w:rsid w:val="00E72E0E"/>
    <w:rsid w:val="00E73222"/>
    <w:rsid w:val="00E73EE5"/>
    <w:rsid w:val="00E7455A"/>
    <w:rsid w:val="00E74A9C"/>
    <w:rsid w:val="00E778C8"/>
    <w:rsid w:val="00E834C7"/>
    <w:rsid w:val="00E84D16"/>
    <w:rsid w:val="00E84D71"/>
    <w:rsid w:val="00E8610F"/>
    <w:rsid w:val="00E86611"/>
    <w:rsid w:val="00E90913"/>
    <w:rsid w:val="00E944C3"/>
    <w:rsid w:val="00EA00D6"/>
    <w:rsid w:val="00EA44A7"/>
    <w:rsid w:val="00EA5915"/>
    <w:rsid w:val="00EA5A20"/>
    <w:rsid w:val="00EA62A4"/>
    <w:rsid w:val="00EB29D0"/>
    <w:rsid w:val="00EB3028"/>
    <w:rsid w:val="00EB4A6B"/>
    <w:rsid w:val="00EB5FDB"/>
    <w:rsid w:val="00EB6477"/>
    <w:rsid w:val="00EC0089"/>
    <w:rsid w:val="00EC0BDD"/>
    <w:rsid w:val="00EC721B"/>
    <w:rsid w:val="00ED00EF"/>
    <w:rsid w:val="00ED2641"/>
    <w:rsid w:val="00ED5323"/>
    <w:rsid w:val="00ED6F00"/>
    <w:rsid w:val="00ED6F80"/>
    <w:rsid w:val="00EE0944"/>
    <w:rsid w:val="00EE13E4"/>
    <w:rsid w:val="00EE2281"/>
    <w:rsid w:val="00EE5AFB"/>
    <w:rsid w:val="00EF0065"/>
    <w:rsid w:val="00EF04FB"/>
    <w:rsid w:val="00EF5096"/>
    <w:rsid w:val="00EF6705"/>
    <w:rsid w:val="00EF7CF8"/>
    <w:rsid w:val="00F00CFE"/>
    <w:rsid w:val="00F0782E"/>
    <w:rsid w:val="00F1026B"/>
    <w:rsid w:val="00F10E4B"/>
    <w:rsid w:val="00F15621"/>
    <w:rsid w:val="00F166FC"/>
    <w:rsid w:val="00F23F8D"/>
    <w:rsid w:val="00F2590C"/>
    <w:rsid w:val="00F27B81"/>
    <w:rsid w:val="00F30D0F"/>
    <w:rsid w:val="00F31A5A"/>
    <w:rsid w:val="00F31E20"/>
    <w:rsid w:val="00F3215B"/>
    <w:rsid w:val="00F36049"/>
    <w:rsid w:val="00F376E4"/>
    <w:rsid w:val="00F37B08"/>
    <w:rsid w:val="00F40BAB"/>
    <w:rsid w:val="00F41C48"/>
    <w:rsid w:val="00F42AD3"/>
    <w:rsid w:val="00F447AA"/>
    <w:rsid w:val="00F46FA2"/>
    <w:rsid w:val="00F56745"/>
    <w:rsid w:val="00F56974"/>
    <w:rsid w:val="00F579A7"/>
    <w:rsid w:val="00F61667"/>
    <w:rsid w:val="00F62AAC"/>
    <w:rsid w:val="00F62BD8"/>
    <w:rsid w:val="00F62DFF"/>
    <w:rsid w:val="00F665D5"/>
    <w:rsid w:val="00F72621"/>
    <w:rsid w:val="00F74142"/>
    <w:rsid w:val="00F7520A"/>
    <w:rsid w:val="00F7595B"/>
    <w:rsid w:val="00F817DB"/>
    <w:rsid w:val="00F84005"/>
    <w:rsid w:val="00F97324"/>
    <w:rsid w:val="00F979FC"/>
    <w:rsid w:val="00F97C97"/>
    <w:rsid w:val="00FA0819"/>
    <w:rsid w:val="00FA1595"/>
    <w:rsid w:val="00FA24AF"/>
    <w:rsid w:val="00FA46AF"/>
    <w:rsid w:val="00FA7A9D"/>
    <w:rsid w:val="00FB075A"/>
    <w:rsid w:val="00FB2EFE"/>
    <w:rsid w:val="00FB5998"/>
    <w:rsid w:val="00FB6CB6"/>
    <w:rsid w:val="00FC0290"/>
    <w:rsid w:val="00FC037A"/>
    <w:rsid w:val="00FC2913"/>
    <w:rsid w:val="00FC2CD8"/>
    <w:rsid w:val="00FC47CD"/>
    <w:rsid w:val="00FC5336"/>
    <w:rsid w:val="00FC5440"/>
    <w:rsid w:val="00FD2279"/>
    <w:rsid w:val="00FD3D52"/>
    <w:rsid w:val="00FD5B4D"/>
    <w:rsid w:val="00FD61D5"/>
    <w:rsid w:val="00FE2FF6"/>
    <w:rsid w:val="00FE4378"/>
    <w:rsid w:val="00FF0FD8"/>
    <w:rsid w:val="00FF1701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88411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3861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7695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72803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978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597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2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002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37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274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2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91123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379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5632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41472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2134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532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2072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729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5</TotalTime>
  <Pages>7</Pages>
  <Words>1707</Words>
  <Characters>9734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RENA  POSTON</cp:lastModifiedBy>
  <cp:revision>134</cp:revision>
  <cp:lastPrinted>2024-09-20T19:28:00Z</cp:lastPrinted>
  <dcterms:created xsi:type="dcterms:W3CDTF">2024-10-13T21:44:00Z</dcterms:created>
  <dcterms:modified xsi:type="dcterms:W3CDTF">2025-03-21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